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9CB05E" w14:textId="7331EA25" w:rsidR="00B443BF" w:rsidRDefault="00B443BF" w:rsidP="00B443BF">
      <w:r w:rsidRPr="005B15E5">
        <w:t>-------------------------------------------------------------ASP .NET-------------------------------</w:t>
      </w:r>
      <w:bookmarkStart w:id="0" w:name="_GoBack"/>
      <w:bookmarkEnd w:id="0"/>
    </w:p>
    <w:p w14:paraId="5D7202A0" w14:textId="5E402372" w:rsidR="00B443BF" w:rsidRDefault="00B443BF" w:rsidP="00B443BF">
      <w:r>
        <w:t xml:space="preserve">ASP.NET WEBFORMS - </w:t>
      </w:r>
      <w:proofErr w:type="spellStart"/>
      <w:r>
        <w:t>asp_checklist</w:t>
      </w:r>
      <w:proofErr w:type="spellEnd"/>
    </w:p>
    <w:p w14:paraId="79DBAD5B" w14:textId="77777777" w:rsidR="00B443BF" w:rsidRDefault="00B443BF" w:rsidP="00B443BF">
      <w:proofErr w:type="spellStart"/>
      <w:r>
        <w:t>Sno</w:t>
      </w:r>
      <w:proofErr w:type="spellEnd"/>
      <w:r>
        <w:t>.</w:t>
      </w:r>
      <w:r>
        <w:tab/>
        <w:t>Topic</w:t>
      </w:r>
      <w:r>
        <w:tab/>
      </w:r>
      <w:r>
        <w:tab/>
      </w:r>
      <w:r>
        <w:tab/>
      </w:r>
      <w:r>
        <w:tab/>
      </w:r>
      <w:r>
        <w:tab/>
      </w:r>
      <w:r>
        <w:tab/>
      </w:r>
      <w:r>
        <w:tab/>
      </w:r>
      <w:r>
        <w:tab/>
      </w:r>
      <w:r>
        <w:tab/>
      </w:r>
    </w:p>
    <w:p w14:paraId="7B967836" w14:textId="77777777" w:rsidR="00B443BF" w:rsidRDefault="00B443BF" w:rsidP="00B443BF">
      <w:r>
        <w:t>1</w:t>
      </w:r>
      <w:r>
        <w:tab/>
        <w:t xml:space="preserve">What is web </w:t>
      </w:r>
      <w:proofErr w:type="gramStart"/>
      <w:r>
        <w:t>application ?</w:t>
      </w:r>
      <w:proofErr w:type="gramEnd"/>
      <w:r>
        <w:t xml:space="preserve"> What is Client and </w:t>
      </w:r>
      <w:proofErr w:type="gramStart"/>
      <w:r>
        <w:t>Server ?</w:t>
      </w:r>
      <w:proofErr w:type="gramEnd"/>
      <w:r>
        <w:tab/>
      </w:r>
      <w:r>
        <w:tab/>
      </w:r>
      <w:r>
        <w:tab/>
      </w:r>
      <w:r>
        <w:tab/>
      </w:r>
      <w:r>
        <w:tab/>
      </w:r>
      <w:r>
        <w:tab/>
      </w:r>
      <w:r>
        <w:tab/>
      </w:r>
      <w:r>
        <w:tab/>
      </w:r>
      <w:r>
        <w:tab/>
      </w:r>
    </w:p>
    <w:p w14:paraId="568EAF12" w14:textId="77777777" w:rsidR="00B443BF" w:rsidRDefault="00B443BF" w:rsidP="00B443BF">
      <w:r>
        <w:t>2</w:t>
      </w:r>
      <w:r>
        <w:tab/>
        <w:t xml:space="preserve">What is ASP.NET Framework and its </w:t>
      </w:r>
      <w:proofErr w:type="gramStart"/>
      <w:r>
        <w:t>history ?</w:t>
      </w:r>
      <w:proofErr w:type="gramEnd"/>
      <w:r>
        <w:t xml:space="preserve"> What is </w:t>
      </w:r>
      <w:proofErr w:type="gramStart"/>
      <w:r>
        <w:t>IIS ?</w:t>
      </w:r>
      <w:proofErr w:type="gramEnd"/>
      <w:r>
        <w:tab/>
      </w:r>
      <w:r>
        <w:tab/>
      </w:r>
      <w:r>
        <w:tab/>
      </w:r>
      <w:r>
        <w:tab/>
      </w:r>
      <w:r>
        <w:tab/>
      </w:r>
      <w:r>
        <w:tab/>
      </w:r>
      <w:r>
        <w:tab/>
      </w:r>
      <w:r>
        <w:tab/>
      </w:r>
      <w:r>
        <w:tab/>
      </w:r>
    </w:p>
    <w:p w14:paraId="3ADF1E54" w14:textId="77777777" w:rsidR="00B443BF" w:rsidRDefault="00B443BF" w:rsidP="00B443BF">
      <w:r>
        <w:t>3</w:t>
      </w:r>
      <w:r>
        <w:tab/>
        <w:t>Static and Dynamic Web Pages?</w:t>
      </w:r>
      <w:r>
        <w:tab/>
      </w:r>
      <w:r>
        <w:tab/>
      </w:r>
      <w:r>
        <w:tab/>
      </w:r>
      <w:r>
        <w:tab/>
      </w:r>
      <w:r>
        <w:tab/>
      </w:r>
      <w:r>
        <w:tab/>
      </w:r>
      <w:r>
        <w:tab/>
      </w:r>
      <w:r>
        <w:tab/>
      </w:r>
      <w:r>
        <w:tab/>
      </w:r>
    </w:p>
    <w:p w14:paraId="1C9B5FB9" w14:textId="77777777" w:rsidR="00B443BF" w:rsidRDefault="00B443BF" w:rsidP="00B443BF">
      <w:r>
        <w:t>4</w:t>
      </w:r>
      <w:r>
        <w:tab/>
        <w:t xml:space="preserve">What is client side and server side </w:t>
      </w:r>
      <w:proofErr w:type="gramStart"/>
      <w:r>
        <w:t>scripting ?</w:t>
      </w:r>
      <w:proofErr w:type="gramEnd"/>
      <w:r>
        <w:tab/>
      </w:r>
      <w:r>
        <w:tab/>
      </w:r>
      <w:r>
        <w:tab/>
      </w:r>
      <w:r>
        <w:tab/>
      </w:r>
      <w:r>
        <w:tab/>
      </w:r>
      <w:r>
        <w:tab/>
      </w:r>
      <w:r>
        <w:tab/>
      </w:r>
      <w:r>
        <w:tab/>
      </w:r>
      <w:r>
        <w:tab/>
      </w:r>
    </w:p>
    <w:p w14:paraId="0FB40291" w14:textId="77777777" w:rsidR="00B443BF" w:rsidRDefault="00B443BF" w:rsidP="00B443BF">
      <w:r>
        <w:t>5</w:t>
      </w:r>
      <w:r>
        <w:tab/>
        <w:t xml:space="preserve">Explain the Working of ASP.NET </w:t>
      </w:r>
      <w:proofErr w:type="gramStart"/>
      <w:r>
        <w:t>Application ?</w:t>
      </w:r>
      <w:proofErr w:type="gramEnd"/>
      <w:r>
        <w:tab/>
      </w:r>
      <w:r>
        <w:tab/>
      </w:r>
      <w:r>
        <w:tab/>
      </w:r>
      <w:r>
        <w:tab/>
      </w:r>
      <w:r>
        <w:tab/>
      </w:r>
      <w:r>
        <w:tab/>
      </w:r>
      <w:r>
        <w:tab/>
      </w:r>
      <w:r>
        <w:tab/>
      </w:r>
      <w:r>
        <w:tab/>
      </w:r>
    </w:p>
    <w:p w14:paraId="07D33DA9" w14:textId="77777777" w:rsidR="00B443BF" w:rsidRDefault="00B443BF" w:rsidP="00B443BF">
      <w:r>
        <w:t>6</w:t>
      </w:r>
      <w:r>
        <w:tab/>
        <w:t xml:space="preserve">Features of </w:t>
      </w:r>
      <w:proofErr w:type="gramStart"/>
      <w:r>
        <w:t>ASP.NET ?</w:t>
      </w:r>
      <w:proofErr w:type="gramEnd"/>
      <w:r>
        <w:tab/>
      </w:r>
      <w:r>
        <w:tab/>
      </w:r>
      <w:r>
        <w:tab/>
      </w:r>
      <w:r>
        <w:tab/>
      </w:r>
      <w:r>
        <w:tab/>
      </w:r>
      <w:r>
        <w:tab/>
      </w:r>
      <w:r>
        <w:tab/>
      </w:r>
      <w:r>
        <w:tab/>
      </w:r>
      <w:r>
        <w:tab/>
      </w:r>
    </w:p>
    <w:p w14:paraId="4DF12CB9" w14:textId="77777777" w:rsidR="00B443BF" w:rsidRDefault="00B443BF" w:rsidP="00B443BF">
      <w:r>
        <w:t>7</w:t>
      </w:r>
      <w:r>
        <w:tab/>
        <w:t>Directories used in ASP.NET Web Applications?</w:t>
      </w:r>
      <w:r>
        <w:tab/>
      </w:r>
      <w:r>
        <w:tab/>
      </w:r>
      <w:r>
        <w:tab/>
      </w:r>
      <w:r>
        <w:tab/>
      </w:r>
      <w:r>
        <w:tab/>
      </w:r>
      <w:r>
        <w:tab/>
      </w:r>
      <w:r>
        <w:tab/>
      </w:r>
      <w:r>
        <w:tab/>
      </w:r>
      <w:r>
        <w:tab/>
      </w:r>
    </w:p>
    <w:p w14:paraId="384D951E" w14:textId="77777777" w:rsidR="00B443BF" w:rsidRDefault="00B443BF" w:rsidP="00B443BF">
      <w:r>
        <w:t>8</w:t>
      </w:r>
      <w:r>
        <w:tab/>
        <w:t xml:space="preserve">Files Used in ASP.NET Web </w:t>
      </w:r>
      <w:proofErr w:type="gramStart"/>
      <w:r>
        <w:t>Applications ?</w:t>
      </w:r>
      <w:proofErr w:type="gramEnd"/>
      <w:r>
        <w:tab/>
      </w:r>
      <w:r>
        <w:tab/>
      </w:r>
      <w:r>
        <w:tab/>
      </w:r>
      <w:r>
        <w:tab/>
      </w:r>
      <w:r>
        <w:tab/>
      </w:r>
      <w:r>
        <w:tab/>
      </w:r>
      <w:r>
        <w:tab/>
      </w:r>
      <w:r>
        <w:tab/>
      </w:r>
      <w:r>
        <w:tab/>
      </w:r>
    </w:p>
    <w:p w14:paraId="135E668F" w14:textId="77777777" w:rsidR="00B443BF" w:rsidRDefault="00B443BF" w:rsidP="00B443BF">
      <w:r>
        <w:t>9</w:t>
      </w:r>
      <w:r>
        <w:tab/>
        <w:t xml:space="preserve">Single-File and Code-behind Page </w:t>
      </w:r>
      <w:proofErr w:type="gramStart"/>
      <w:r>
        <w:t>Model ?</w:t>
      </w:r>
      <w:proofErr w:type="gramEnd"/>
      <w:r>
        <w:tab/>
      </w:r>
      <w:r>
        <w:tab/>
      </w:r>
      <w:r>
        <w:tab/>
      </w:r>
      <w:r>
        <w:tab/>
      </w:r>
      <w:r>
        <w:tab/>
      </w:r>
      <w:r>
        <w:tab/>
      </w:r>
      <w:r>
        <w:tab/>
      </w:r>
      <w:r>
        <w:tab/>
      </w:r>
      <w:r>
        <w:tab/>
      </w:r>
    </w:p>
    <w:p w14:paraId="27913A71" w14:textId="77777777" w:rsidR="00B443BF" w:rsidRDefault="00B443BF" w:rsidP="00B443BF">
      <w:r>
        <w:t>10</w:t>
      </w:r>
      <w:r>
        <w:tab/>
        <w:t xml:space="preserve">Page </w:t>
      </w:r>
      <w:proofErr w:type="gramStart"/>
      <w:r>
        <w:t>Events ?</w:t>
      </w:r>
      <w:proofErr w:type="gramEnd"/>
      <w:r>
        <w:t xml:space="preserve"> Web page code of </w:t>
      </w:r>
      <w:proofErr w:type="spellStart"/>
      <w:r>
        <w:t>aspx</w:t>
      </w:r>
      <w:proofErr w:type="spellEnd"/>
      <w:r>
        <w:t xml:space="preserve"> and </w:t>
      </w:r>
      <w:proofErr w:type="spellStart"/>
      <w:proofErr w:type="gramStart"/>
      <w:r>
        <w:t>aspx.cs</w:t>
      </w:r>
      <w:proofErr w:type="spellEnd"/>
      <w:r>
        <w:t xml:space="preserve"> ?</w:t>
      </w:r>
      <w:proofErr w:type="gramEnd"/>
      <w:r>
        <w:t xml:space="preserve"> </w:t>
      </w:r>
      <w:proofErr w:type="spellStart"/>
      <w:r>
        <w:t>AutoEventWireUp</w:t>
      </w:r>
      <w:proofErr w:type="spellEnd"/>
      <w:r>
        <w:t xml:space="preserve"> property of Page Directive?</w:t>
      </w:r>
      <w:r>
        <w:tab/>
      </w:r>
      <w:r>
        <w:tab/>
      </w:r>
      <w:r>
        <w:tab/>
      </w:r>
      <w:r>
        <w:tab/>
      </w:r>
      <w:r>
        <w:tab/>
      </w:r>
      <w:r>
        <w:tab/>
      </w:r>
      <w:r>
        <w:tab/>
      </w:r>
      <w:r>
        <w:tab/>
      </w:r>
      <w:r>
        <w:tab/>
      </w:r>
    </w:p>
    <w:p w14:paraId="097BC743" w14:textId="77777777" w:rsidR="00B443BF" w:rsidRDefault="00B443BF" w:rsidP="00B443BF">
      <w:r>
        <w:t>11</w:t>
      </w:r>
      <w:r>
        <w:tab/>
        <w:t xml:space="preserve">Form tag and it's methods like get and </w:t>
      </w:r>
      <w:proofErr w:type="gramStart"/>
      <w:r>
        <w:t>post ?</w:t>
      </w:r>
      <w:proofErr w:type="gramEnd"/>
      <w:r>
        <w:t xml:space="preserve"> Form action </w:t>
      </w:r>
      <w:proofErr w:type="gramStart"/>
      <w:r>
        <w:t>property ?</w:t>
      </w:r>
      <w:proofErr w:type="gramEnd"/>
      <w:r>
        <w:tab/>
      </w:r>
      <w:r>
        <w:tab/>
      </w:r>
      <w:r>
        <w:tab/>
      </w:r>
      <w:r>
        <w:tab/>
      </w:r>
      <w:r>
        <w:tab/>
      </w:r>
      <w:r>
        <w:tab/>
      </w:r>
      <w:r>
        <w:tab/>
      </w:r>
      <w:r>
        <w:tab/>
      </w:r>
      <w:r>
        <w:tab/>
      </w:r>
    </w:p>
    <w:p w14:paraId="6C981062" w14:textId="77777777" w:rsidR="00B443BF" w:rsidRDefault="00B443BF" w:rsidP="00B443BF">
      <w:r>
        <w:t>12</w:t>
      </w:r>
      <w:r>
        <w:tab/>
        <w:t xml:space="preserve">What is </w:t>
      </w:r>
      <w:proofErr w:type="gramStart"/>
      <w:r>
        <w:t>posting ?</w:t>
      </w:r>
      <w:proofErr w:type="gramEnd"/>
      <w:r>
        <w:t xml:space="preserve"> What is </w:t>
      </w:r>
      <w:proofErr w:type="spellStart"/>
      <w:proofErr w:type="gramStart"/>
      <w:r>
        <w:t>Postback</w:t>
      </w:r>
      <w:proofErr w:type="spellEnd"/>
      <w:r>
        <w:t xml:space="preserve"> ?</w:t>
      </w:r>
      <w:proofErr w:type="gramEnd"/>
      <w:r>
        <w:t xml:space="preserve"> What is </w:t>
      </w:r>
      <w:proofErr w:type="spellStart"/>
      <w:proofErr w:type="gramStart"/>
      <w:r>
        <w:t>IsPostBack</w:t>
      </w:r>
      <w:proofErr w:type="spellEnd"/>
      <w:r>
        <w:t xml:space="preserve"> ?</w:t>
      </w:r>
      <w:proofErr w:type="gramEnd"/>
      <w:r>
        <w:t xml:space="preserve"> What is </w:t>
      </w:r>
      <w:proofErr w:type="spellStart"/>
      <w:proofErr w:type="gramStart"/>
      <w:r>
        <w:t>AutoPostBack</w:t>
      </w:r>
      <w:proofErr w:type="spellEnd"/>
      <w:r>
        <w:t xml:space="preserve"> ?</w:t>
      </w:r>
      <w:proofErr w:type="gramEnd"/>
      <w:r>
        <w:tab/>
      </w:r>
      <w:r>
        <w:tab/>
      </w:r>
      <w:r>
        <w:tab/>
      </w:r>
      <w:r>
        <w:tab/>
      </w:r>
      <w:r>
        <w:tab/>
      </w:r>
      <w:r>
        <w:tab/>
      </w:r>
      <w:r>
        <w:tab/>
      </w:r>
      <w:r>
        <w:tab/>
      </w:r>
      <w:r>
        <w:tab/>
      </w:r>
    </w:p>
    <w:p w14:paraId="20B95E8A" w14:textId="77777777" w:rsidR="00B443BF" w:rsidRDefault="00B443BF" w:rsidP="00B443BF">
      <w:r>
        <w:t>13</w:t>
      </w:r>
      <w:r>
        <w:tab/>
        <w:t xml:space="preserve">What is Page Life </w:t>
      </w:r>
      <w:proofErr w:type="gramStart"/>
      <w:r>
        <w:t>Cycle ?</w:t>
      </w:r>
      <w:proofErr w:type="gramEnd"/>
      <w:r>
        <w:t xml:space="preserve"> What is Life cycle </w:t>
      </w:r>
      <w:proofErr w:type="gramStart"/>
      <w:r>
        <w:t>Events ?</w:t>
      </w:r>
      <w:proofErr w:type="gramEnd"/>
      <w:r>
        <w:t xml:space="preserve"> What is Application Life </w:t>
      </w:r>
      <w:proofErr w:type="gramStart"/>
      <w:r>
        <w:t>Cycle ?</w:t>
      </w:r>
      <w:proofErr w:type="gramEnd"/>
      <w:r>
        <w:tab/>
      </w:r>
      <w:r>
        <w:tab/>
      </w:r>
      <w:r>
        <w:tab/>
      </w:r>
      <w:r>
        <w:tab/>
      </w:r>
      <w:r>
        <w:tab/>
      </w:r>
      <w:r>
        <w:tab/>
      </w:r>
      <w:r>
        <w:tab/>
      </w:r>
      <w:r>
        <w:tab/>
      </w:r>
      <w:r>
        <w:tab/>
      </w:r>
    </w:p>
    <w:p w14:paraId="026C8D02" w14:textId="77777777" w:rsidR="00B443BF" w:rsidRDefault="00B443BF" w:rsidP="00B443BF">
      <w:r>
        <w:t>14</w:t>
      </w:r>
      <w:r>
        <w:tab/>
        <w:t xml:space="preserve">Implementing all HTML </w:t>
      </w:r>
      <w:proofErr w:type="gramStart"/>
      <w:r>
        <w:t>Controls ?</w:t>
      </w:r>
      <w:proofErr w:type="gramEnd"/>
      <w:r>
        <w:tab/>
      </w:r>
      <w:r>
        <w:tab/>
      </w:r>
      <w:r>
        <w:tab/>
      </w:r>
      <w:r>
        <w:tab/>
      </w:r>
      <w:r>
        <w:tab/>
      </w:r>
      <w:r>
        <w:tab/>
      </w:r>
      <w:r>
        <w:tab/>
      </w:r>
      <w:r>
        <w:tab/>
      </w:r>
      <w:r>
        <w:tab/>
      </w:r>
    </w:p>
    <w:p w14:paraId="196A3409" w14:textId="77777777" w:rsidR="00B443BF" w:rsidRDefault="00B443BF" w:rsidP="00B443BF">
      <w:r>
        <w:t>15</w:t>
      </w:r>
      <w:r>
        <w:tab/>
        <w:t xml:space="preserve">Implementing ASP Standard </w:t>
      </w:r>
      <w:proofErr w:type="gramStart"/>
      <w:r>
        <w:t>Controls ?</w:t>
      </w:r>
      <w:proofErr w:type="gramEnd"/>
      <w:r>
        <w:t xml:space="preserve"> Adding Controls at design time as well as at run </w:t>
      </w:r>
      <w:proofErr w:type="gramStart"/>
      <w:r>
        <w:t>time ?</w:t>
      </w:r>
      <w:proofErr w:type="gramEnd"/>
      <w:r>
        <w:tab/>
      </w:r>
      <w:r>
        <w:tab/>
      </w:r>
      <w:r>
        <w:tab/>
      </w:r>
      <w:r>
        <w:tab/>
      </w:r>
      <w:r>
        <w:tab/>
      </w:r>
      <w:r>
        <w:tab/>
      </w:r>
      <w:r>
        <w:tab/>
      </w:r>
      <w:r>
        <w:tab/>
      </w:r>
      <w:r>
        <w:tab/>
      </w:r>
    </w:p>
    <w:p w14:paraId="1A5AFA7E" w14:textId="77777777" w:rsidR="00B443BF" w:rsidRDefault="00B443BF" w:rsidP="00B443BF">
      <w:r>
        <w:t>16</w:t>
      </w:r>
      <w:r>
        <w:tab/>
        <w:t xml:space="preserve">Exploring Default and Non Default </w:t>
      </w:r>
      <w:proofErr w:type="gramStart"/>
      <w:r>
        <w:t>Events ?</w:t>
      </w:r>
      <w:proofErr w:type="gramEnd"/>
      <w:r>
        <w:t xml:space="preserve"> Adding Events at run </w:t>
      </w:r>
      <w:proofErr w:type="gramStart"/>
      <w:r>
        <w:t>time ?</w:t>
      </w:r>
      <w:proofErr w:type="gramEnd"/>
      <w:r>
        <w:t xml:space="preserve"> Handling all events with single Event handler.</w:t>
      </w:r>
      <w:r>
        <w:tab/>
      </w:r>
      <w:r>
        <w:tab/>
      </w:r>
      <w:r>
        <w:tab/>
      </w:r>
      <w:r>
        <w:tab/>
      </w:r>
      <w:r>
        <w:tab/>
      </w:r>
      <w:r>
        <w:tab/>
      </w:r>
      <w:r>
        <w:tab/>
      </w:r>
      <w:r>
        <w:tab/>
      </w:r>
    </w:p>
    <w:p w14:paraId="2F486740" w14:textId="77777777" w:rsidR="00B443BF" w:rsidRDefault="00B443BF" w:rsidP="00B443BF">
      <w:r>
        <w:t>17</w:t>
      </w:r>
      <w:r>
        <w:tab/>
        <w:t xml:space="preserve">Making Web User </w:t>
      </w:r>
      <w:proofErr w:type="gramStart"/>
      <w:r>
        <w:t>Controls ?</w:t>
      </w:r>
      <w:proofErr w:type="gramEnd"/>
      <w:r>
        <w:tab/>
      </w:r>
      <w:r>
        <w:tab/>
      </w:r>
      <w:r>
        <w:tab/>
      </w:r>
      <w:r>
        <w:tab/>
      </w:r>
      <w:r>
        <w:tab/>
      </w:r>
      <w:r>
        <w:tab/>
      </w:r>
      <w:r>
        <w:tab/>
      </w:r>
      <w:r>
        <w:tab/>
      </w:r>
      <w:r>
        <w:tab/>
      </w:r>
    </w:p>
    <w:p w14:paraId="07ADD3ED" w14:textId="77777777" w:rsidR="00B443BF" w:rsidRDefault="00B443BF" w:rsidP="00B443BF">
      <w:r>
        <w:lastRenderedPageBreak/>
        <w:t>18</w:t>
      </w:r>
      <w:r>
        <w:tab/>
        <w:t xml:space="preserve">Working with Validation </w:t>
      </w:r>
      <w:proofErr w:type="gramStart"/>
      <w:r>
        <w:t>Controls ?</w:t>
      </w:r>
      <w:proofErr w:type="gramEnd"/>
      <w:r>
        <w:tab/>
      </w:r>
      <w:r>
        <w:tab/>
      </w:r>
      <w:r>
        <w:tab/>
      </w:r>
      <w:r>
        <w:tab/>
      </w:r>
      <w:r>
        <w:tab/>
      </w:r>
      <w:r>
        <w:tab/>
      </w:r>
      <w:r>
        <w:tab/>
      </w:r>
      <w:r>
        <w:tab/>
      </w:r>
      <w:r>
        <w:tab/>
      </w:r>
    </w:p>
    <w:p w14:paraId="32A7DE20" w14:textId="77777777" w:rsidR="00B443BF" w:rsidRDefault="00B443BF" w:rsidP="00B443BF">
      <w:r>
        <w:t>19</w:t>
      </w:r>
      <w:r>
        <w:tab/>
        <w:t>Styles implementation by using CSS?</w:t>
      </w:r>
      <w:r>
        <w:tab/>
      </w:r>
      <w:r>
        <w:tab/>
      </w:r>
      <w:r>
        <w:tab/>
      </w:r>
      <w:r>
        <w:tab/>
      </w:r>
      <w:r>
        <w:tab/>
      </w:r>
      <w:r>
        <w:tab/>
      </w:r>
      <w:r>
        <w:tab/>
      </w:r>
      <w:r>
        <w:tab/>
      </w:r>
      <w:r>
        <w:tab/>
      </w:r>
    </w:p>
    <w:p w14:paraId="6D013FD9" w14:textId="77777777" w:rsidR="00B443BF" w:rsidRDefault="00B443BF" w:rsidP="00B443BF">
      <w:r>
        <w:t>20</w:t>
      </w:r>
      <w:r>
        <w:tab/>
        <w:t xml:space="preserve">Implementing </w:t>
      </w:r>
      <w:proofErr w:type="gramStart"/>
      <w:r>
        <w:t>Client Side</w:t>
      </w:r>
      <w:proofErr w:type="gramEnd"/>
      <w:r>
        <w:t xml:space="preserve"> Scripting by using </w:t>
      </w:r>
      <w:proofErr w:type="spellStart"/>
      <w:r>
        <w:t>Javascript</w:t>
      </w:r>
      <w:proofErr w:type="spellEnd"/>
      <w:r>
        <w:t>?</w:t>
      </w:r>
      <w:r>
        <w:tab/>
      </w:r>
      <w:r>
        <w:tab/>
      </w:r>
      <w:r>
        <w:tab/>
      </w:r>
      <w:r>
        <w:tab/>
      </w:r>
      <w:r>
        <w:tab/>
      </w:r>
      <w:r>
        <w:tab/>
      </w:r>
      <w:r>
        <w:tab/>
      </w:r>
      <w:r>
        <w:tab/>
      </w:r>
      <w:r>
        <w:tab/>
      </w:r>
    </w:p>
    <w:p w14:paraId="63FB59F2" w14:textId="77777777" w:rsidR="00B443BF" w:rsidRDefault="00B443BF" w:rsidP="00B443BF">
      <w:r>
        <w:t>21</w:t>
      </w:r>
      <w:r>
        <w:tab/>
        <w:t xml:space="preserve">Working with Master Pages and nested Master </w:t>
      </w:r>
      <w:proofErr w:type="gramStart"/>
      <w:r>
        <w:t>Pages ?</w:t>
      </w:r>
      <w:proofErr w:type="gramEnd"/>
      <w:r>
        <w:t xml:space="preserve"> And </w:t>
      </w:r>
      <w:proofErr w:type="gramStart"/>
      <w:r>
        <w:t>Themes ?</w:t>
      </w:r>
      <w:proofErr w:type="gramEnd"/>
      <w:r>
        <w:tab/>
      </w:r>
      <w:r>
        <w:tab/>
      </w:r>
      <w:r>
        <w:tab/>
      </w:r>
      <w:r>
        <w:tab/>
      </w:r>
      <w:r>
        <w:tab/>
      </w:r>
      <w:r>
        <w:tab/>
      </w:r>
      <w:r>
        <w:tab/>
      </w:r>
      <w:r>
        <w:tab/>
      </w:r>
      <w:r>
        <w:tab/>
      </w:r>
    </w:p>
    <w:p w14:paraId="3CB68B55" w14:textId="77777777" w:rsidR="00B443BF" w:rsidRDefault="00B443BF" w:rsidP="00B443BF">
      <w:r>
        <w:t>22</w:t>
      </w:r>
      <w:r>
        <w:tab/>
        <w:t xml:space="preserve">Using Navigation controls with site </w:t>
      </w:r>
      <w:proofErr w:type="gramStart"/>
      <w:r>
        <w:t>map ?</w:t>
      </w:r>
      <w:proofErr w:type="gramEnd"/>
      <w:r>
        <w:tab/>
      </w:r>
      <w:r>
        <w:tab/>
      </w:r>
      <w:r>
        <w:tab/>
      </w:r>
      <w:r>
        <w:tab/>
      </w:r>
      <w:r>
        <w:tab/>
      </w:r>
      <w:r>
        <w:tab/>
      </w:r>
      <w:r>
        <w:tab/>
      </w:r>
      <w:r>
        <w:tab/>
      </w:r>
      <w:r>
        <w:tab/>
      </w:r>
    </w:p>
    <w:p w14:paraId="420BFD5E" w14:textId="77777777" w:rsidR="00B443BF" w:rsidRDefault="00B443BF" w:rsidP="00B443BF">
      <w:r>
        <w:t>23</w:t>
      </w:r>
      <w:r>
        <w:tab/>
        <w:t xml:space="preserve">Redirecting user to any other web page with </w:t>
      </w:r>
      <w:proofErr w:type="gramStart"/>
      <w:r>
        <w:t>values ?</w:t>
      </w:r>
      <w:proofErr w:type="gramEnd"/>
      <w:r>
        <w:tab/>
      </w:r>
      <w:r>
        <w:tab/>
      </w:r>
      <w:r>
        <w:tab/>
      </w:r>
      <w:r>
        <w:tab/>
      </w:r>
      <w:r>
        <w:tab/>
      </w:r>
      <w:r>
        <w:tab/>
      </w:r>
      <w:r>
        <w:tab/>
      </w:r>
      <w:r>
        <w:tab/>
      </w:r>
      <w:r>
        <w:tab/>
      </w:r>
    </w:p>
    <w:p w14:paraId="6103CF8B" w14:textId="77777777" w:rsidR="00B443BF" w:rsidRDefault="00B443BF" w:rsidP="00B443BF">
      <w:r>
        <w:t>24</w:t>
      </w:r>
      <w:r>
        <w:tab/>
        <w:t xml:space="preserve">Using </w:t>
      </w:r>
      <w:proofErr w:type="spellStart"/>
      <w:proofErr w:type="gramStart"/>
      <w:r>
        <w:t>HyperLinks</w:t>
      </w:r>
      <w:proofErr w:type="spellEnd"/>
      <w:r>
        <w:t xml:space="preserve"> ?</w:t>
      </w:r>
      <w:proofErr w:type="gramEnd"/>
      <w:r>
        <w:tab/>
      </w:r>
      <w:r>
        <w:tab/>
      </w:r>
      <w:r>
        <w:tab/>
      </w:r>
      <w:r>
        <w:tab/>
      </w:r>
      <w:r>
        <w:tab/>
      </w:r>
      <w:r>
        <w:tab/>
      </w:r>
      <w:r>
        <w:tab/>
      </w:r>
      <w:r>
        <w:tab/>
      </w:r>
      <w:r>
        <w:tab/>
      </w:r>
    </w:p>
    <w:p w14:paraId="6A3E03E0" w14:textId="77777777" w:rsidR="00B443BF" w:rsidRDefault="00B443BF" w:rsidP="00B443BF">
      <w:r>
        <w:t>25</w:t>
      </w:r>
      <w:r>
        <w:tab/>
        <w:t xml:space="preserve">Using Cross Page </w:t>
      </w:r>
      <w:proofErr w:type="spellStart"/>
      <w:r>
        <w:t>Postback</w:t>
      </w:r>
      <w:proofErr w:type="spellEnd"/>
      <w:r>
        <w:t>?</w:t>
      </w:r>
      <w:r>
        <w:tab/>
      </w:r>
      <w:r>
        <w:tab/>
      </w:r>
      <w:r>
        <w:tab/>
      </w:r>
      <w:r>
        <w:tab/>
      </w:r>
      <w:r>
        <w:tab/>
      </w:r>
      <w:r>
        <w:tab/>
      </w:r>
      <w:r>
        <w:tab/>
      </w:r>
      <w:r>
        <w:tab/>
      </w:r>
      <w:r>
        <w:tab/>
      </w:r>
    </w:p>
    <w:p w14:paraId="6827964B" w14:textId="77777777" w:rsidR="00B443BF" w:rsidRDefault="00B443BF" w:rsidP="00B443BF">
      <w:r>
        <w:t>26</w:t>
      </w:r>
      <w:r>
        <w:tab/>
        <w:t xml:space="preserve">using </w:t>
      </w:r>
      <w:proofErr w:type="spellStart"/>
      <w:r>
        <w:t>Response.Redirect</w:t>
      </w:r>
      <w:proofErr w:type="spellEnd"/>
      <w:r>
        <w:t xml:space="preserve"> and </w:t>
      </w:r>
      <w:proofErr w:type="spellStart"/>
      <w:r>
        <w:t>Server.Transfer</w:t>
      </w:r>
      <w:proofErr w:type="spellEnd"/>
      <w:r>
        <w:t xml:space="preserve"> </w:t>
      </w:r>
      <w:proofErr w:type="gramStart"/>
      <w:r>
        <w:t>Methods ?</w:t>
      </w:r>
      <w:proofErr w:type="gramEnd"/>
      <w:r>
        <w:tab/>
      </w:r>
      <w:r>
        <w:tab/>
      </w:r>
      <w:r>
        <w:tab/>
      </w:r>
      <w:r>
        <w:tab/>
      </w:r>
      <w:r>
        <w:tab/>
      </w:r>
      <w:r>
        <w:tab/>
      </w:r>
      <w:r>
        <w:tab/>
      </w:r>
      <w:r>
        <w:tab/>
      </w:r>
      <w:r>
        <w:tab/>
      </w:r>
    </w:p>
    <w:p w14:paraId="51BDA6FE" w14:textId="77777777" w:rsidR="00B443BF" w:rsidRDefault="00B443BF" w:rsidP="00B443BF">
      <w:r>
        <w:t>27</w:t>
      </w:r>
      <w:r>
        <w:tab/>
        <w:t>Getting Control Information from the Source Page in the Same Application?</w:t>
      </w:r>
    </w:p>
    <w:p w14:paraId="73BC3FC1" w14:textId="77777777" w:rsidR="00B443BF" w:rsidRDefault="00B443BF" w:rsidP="00B443BF">
      <w:r>
        <w:tab/>
      </w:r>
      <w:r>
        <w:tab/>
      </w:r>
      <w:r>
        <w:tab/>
      </w:r>
      <w:r>
        <w:tab/>
      </w:r>
      <w:r>
        <w:tab/>
      </w:r>
      <w:r>
        <w:tab/>
      </w:r>
      <w:r>
        <w:tab/>
      </w:r>
      <w:r>
        <w:tab/>
      </w:r>
      <w:r>
        <w:tab/>
      </w:r>
    </w:p>
    <w:p w14:paraId="17E6B505" w14:textId="77777777" w:rsidR="00B443BF" w:rsidRDefault="00B443BF" w:rsidP="00B443BF">
      <w:r>
        <w:t>28</w:t>
      </w:r>
      <w:r>
        <w:tab/>
        <w:t xml:space="preserve">Managing state in web </w:t>
      </w:r>
      <w:proofErr w:type="gramStart"/>
      <w:r>
        <w:t>application ?Client</w:t>
      </w:r>
      <w:proofErr w:type="gramEnd"/>
      <w:r>
        <w:t xml:space="preserve"> side state management  and server side state management ?</w:t>
      </w:r>
      <w:r>
        <w:tab/>
      </w:r>
      <w:r>
        <w:tab/>
      </w:r>
      <w:r>
        <w:tab/>
      </w:r>
      <w:r>
        <w:tab/>
      </w:r>
      <w:r>
        <w:tab/>
      </w:r>
      <w:r>
        <w:tab/>
      </w:r>
      <w:r>
        <w:tab/>
      </w:r>
      <w:r>
        <w:tab/>
      </w:r>
      <w:r>
        <w:tab/>
      </w:r>
    </w:p>
    <w:p w14:paraId="08BB357F" w14:textId="77777777" w:rsidR="00B443BF" w:rsidRDefault="00B443BF" w:rsidP="00B443BF">
      <w:r>
        <w:t>29</w:t>
      </w:r>
      <w:r>
        <w:tab/>
        <w:t xml:space="preserve">Working with </w:t>
      </w:r>
      <w:proofErr w:type="spellStart"/>
      <w:r>
        <w:t>Global.asax</w:t>
      </w:r>
      <w:proofErr w:type="spellEnd"/>
      <w:r>
        <w:t xml:space="preserve"> </w:t>
      </w:r>
      <w:proofErr w:type="gramStart"/>
      <w:r>
        <w:t>file ?</w:t>
      </w:r>
      <w:proofErr w:type="gramEnd"/>
      <w:r>
        <w:tab/>
      </w:r>
      <w:r>
        <w:tab/>
      </w:r>
      <w:r>
        <w:tab/>
      </w:r>
      <w:r>
        <w:tab/>
      </w:r>
      <w:r>
        <w:tab/>
      </w:r>
      <w:r>
        <w:tab/>
      </w:r>
      <w:r>
        <w:tab/>
      </w:r>
      <w:r>
        <w:tab/>
      </w:r>
      <w:r>
        <w:tab/>
      </w:r>
    </w:p>
    <w:p w14:paraId="10FFF0DA" w14:textId="77777777" w:rsidR="00B443BF" w:rsidRDefault="00B443BF" w:rsidP="00B443BF">
      <w:r>
        <w:t>30</w:t>
      </w:r>
      <w:r>
        <w:tab/>
        <w:t xml:space="preserve">Explaining </w:t>
      </w:r>
      <w:proofErr w:type="gramStart"/>
      <w:r>
        <w:t>Caching ?</w:t>
      </w:r>
      <w:proofErr w:type="gramEnd"/>
      <w:r>
        <w:t xml:space="preserve"> Types of </w:t>
      </w:r>
      <w:proofErr w:type="gramStart"/>
      <w:r>
        <w:t>caching ?</w:t>
      </w:r>
      <w:proofErr w:type="gramEnd"/>
      <w:r>
        <w:tab/>
      </w:r>
      <w:r>
        <w:tab/>
      </w:r>
      <w:r>
        <w:tab/>
      </w:r>
      <w:r>
        <w:tab/>
      </w:r>
      <w:r>
        <w:tab/>
      </w:r>
      <w:r>
        <w:tab/>
      </w:r>
      <w:r>
        <w:tab/>
      </w:r>
      <w:r>
        <w:tab/>
      </w:r>
      <w:r>
        <w:tab/>
      </w:r>
    </w:p>
    <w:p w14:paraId="45C79903" w14:textId="77777777" w:rsidR="00B443BF" w:rsidRDefault="00B443BF" w:rsidP="00B443BF">
      <w:r>
        <w:t>31</w:t>
      </w:r>
      <w:r>
        <w:tab/>
        <w:t xml:space="preserve">Explaining </w:t>
      </w:r>
      <w:proofErr w:type="gramStart"/>
      <w:r>
        <w:t>ADO.NET ?</w:t>
      </w:r>
      <w:proofErr w:type="gramEnd"/>
      <w:r>
        <w:t xml:space="preserve"> Explaining Connected and Disconnected Environments in </w:t>
      </w:r>
      <w:proofErr w:type="gramStart"/>
      <w:r>
        <w:t>ADO.NET ?</w:t>
      </w:r>
      <w:proofErr w:type="gramEnd"/>
      <w:r>
        <w:tab/>
      </w:r>
      <w:r>
        <w:tab/>
      </w:r>
      <w:r>
        <w:tab/>
      </w:r>
      <w:r>
        <w:tab/>
      </w:r>
      <w:r>
        <w:tab/>
      </w:r>
      <w:r>
        <w:tab/>
      </w:r>
      <w:r>
        <w:tab/>
      </w:r>
      <w:r>
        <w:tab/>
      </w:r>
      <w:r>
        <w:tab/>
      </w:r>
    </w:p>
    <w:p w14:paraId="1545DC50" w14:textId="77777777" w:rsidR="00B443BF" w:rsidRDefault="00B443BF" w:rsidP="00B443BF">
      <w:r>
        <w:t>32</w:t>
      </w:r>
      <w:r>
        <w:tab/>
        <w:t xml:space="preserve">ADO.NET </w:t>
      </w:r>
      <w:proofErr w:type="gramStart"/>
      <w:r>
        <w:t>connectivity ?Global</w:t>
      </w:r>
      <w:proofErr w:type="gramEnd"/>
      <w:r>
        <w:t xml:space="preserve"> Connection ? </w:t>
      </w:r>
      <w:proofErr w:type="spellStart"/>
      <w:proofErr w:type="gramStart"/>
      <w:r>
        <w:t>SqlConnection</w:t>
      </w:r>
      <w:proofErr w:type="spellEnd"/>
      <w:r>
        <w:t xml:space="preserve"> ,</w:t>
      </w:r>
      <w:proofErr w:type="gramEnd"/>
      <w:r>
        <w:t xml:space="preserve"> </w:t>
      </w:r>
      <w:proofErr w:type="spellStart"/>
      <w:r>
        <w:t>SqlCommand</w:t>
      </w:r>
      <w:proofErr w:type="spellEnd"/>
      <w:r>
        <w:t xml:space="preserve"> ,</w:t>
      </w:r>
      <w:proofErr w:type="spellStart"/>
      <w:r>
        <w:t>SqlDatareader</w:t>
      </w:r>
      <w:proofErr w:type="spellEnd"/>
      <w:r>
        <w:t xml:space="preserve"> etc for DML working</w:t>
      </w:r>
      <w:r>
        <w:tab/>
      </w:r>
      <w:r>
        <w:tab/>
      </w:r>
      <w:r>
        <w:tab/>
      </w:r>
      <w:r>
        <w:tab/>
      </w:r>
      <w:r>
        <w:tab/>
      </w:r>
      <w:r>
        <w:tab/>
      </w:r>
      <w:r>
        <w:tab/>
      </w:r>
      <w:r>
        <w:tab/>
      </w:r>
      <w:r>
        <w:tab/>
      </w:r>
    </w:p>
    <w:p w14:paraId="3421A2D5" w14:textId="77777777" w:rsidR="00B443BF" w:rsidRDefault="00B443BF" w:rsidP="00B443BF">
      <w:r>
        <w:t>33</w:t>
      </w:r>
      <w:r>
        <w:tab/>
        <w:t xml:space="preserve">Working with disconnected environments with </w:t>
      </w:r>
      <w:proofErr w:type="spellStart"/>
      <w:r>
        <w:t>DataAdapter</w:t>
      </w:r>
      <w:proofErr w:type="spellEnd"/>
      <w:r>
        <w:t xml:space="preserve"> and Datasets?</w:t>
      </w:r>
      <w:r>
        <w:tab/>
      </w:r>
      <w:r>
        <w:tab/>
      </w:r>
      <w:r>
        <w:tab/>
      </w:r>
      <w:r>
        <w:tab/>
      </w:r>
      <w:r>
        <w:tab/>
      </w:r>
      <w:r>
        <w:tab/>
      </w:r>
      <w:r>
        <w:tab/>
      </w:r>
      <w:r>
        <w:tab/>
      </w:r>
      <w:r>
        <w:tab/>
      </w:r>
    </w:p>
    <w:p w14:paraId="0970A0F2" w14:textId="77777777" w:rsidR="00B443BF" w:rsidRDefault="00B443BF" w:rsidP="00B443BF">
      <w:r>
        <w:t>34</w:t>
      </w:r>
      <w:r>
        <w:tab/>
      </w:r>
      <w:proofErr w:type="gramStart"/>
      <w:r>
        <w:t>Inserting ,</w:t>
      </w:r>
      <w:proofErr w:type="gramEnd"/>
      <w:r>
        <w:t xml:space="preserve"> Updating and Deleting using </w:t>
      </w:r>
      <w:proofErr w:type="spellStart"/>
      <w:r>
        <w:t>SqlDataSource</w:t>
      </w:r>
      <w:proofErr w:type="spellEnd"/>
      <w:r>
        <w:t xml:space="preserve"> ?</w:t>
      </w:r>
      <w:r>
        <w:tab/>
      </w:r>
      <w:r>
        <w:tab/>
      </w:r>
      <w:r>
        <w:tab/>
      </w:r>
      <w:r>
        <w:tab/>
      </w:r>
      <w:r>
        <w:tab/>
      </w:r>
      <w:r>
        <w:tab/>
      </w:r>
      <w:r>
        <w:tab/>
      </w:r>
      <w:r>
        <w:tab/>
      </w:r>
      <w:r>
        <w:tab/>
      </w:r>
    </w:p>
    <w:p w14:paraId="40DB160B" w14:textId="77777777" w:rsidR="00B443BF" w:rsidRDefault="00B443BF" w:rsidP="00B443BF">
      <w:r>
        <w:t>35</w:t>
      </w:r>
      <w:r>
        <w:tab/>
        <w:t xml:space="preserve">Using Rich Controls like </w:t>
      </w:r>
      <w:proofErr w:type="spellStart"/>
      <w:proofErr w:type="gramStart"/>
      <w:r>
        <w:t>GridView</w:t>
      </w:r>
      <w:proofErr w:type="spellEnd"/>
      <w:r>
        <w:t xml:space="preserve"> ,</w:t>
      </w:r>
      <w:proofErr w:type="gramEnd"/>
      <w:r>
        <w:t xml:space="preserve"> </w:t>
      </w:r>
      <w:proofErr w:type="spellStart"/>
      <w:r>
        <w:t>FormView</w:t>
      </w:r>
      <w:proofErr w:type="spellEnd"/>
      <w:r>
        <w:t xml:space="preserve"> , </w:t>
      </w:r>
      <w:proofErr w:type="spellStart"/>
      <w:r>
        <w:t>DetailsView</w:t>
      </w:r>
      <w:proofErr w:type="spellEnd"/>
      <w:r>
        <w:t xml:space="preserve"> and Repeater.</w:t>
      </w:r>
      <w:r>
        <w:tab/>
      </w:r>
      <w:r>
        <w:tab/>
      </w:r>
      <w:r>
        <w:tab/>
      </w:r>
      <w:r>
        <w:tab/>
      </w:r>
      <w:r>
        <w:tab/>
      </w:r>
      <w:r>
        <w:tab/>
      </w:r>
      <w:r>
        <w:tab/>
      </w:r>
      <w:r>
        <w:tab/>
      </w:r>
      <w:r>
        <w:tab/>
      </w:r>
    </w:p>
    <w:p w14:paraId="2FE96B54" w14:textId="77777777" w:rsidR="00B443BF" w:rsidRDefault="00B443BF" w:rsidP="00B443BF">
      <w:r>
        <w:t>36</w:t>
      </w:r>
      <w:r>
        <w:tab/>
        <w:t xml:space="preserve">Data </w:t>
      </w:r>
      <w:proofErr w:type="gramStart"/>
      <w:r>
        <w:t>Biding ?</w:t>
      </w:r>
      <w:proofErr w:type="gramEnd"/>
      <w:r>
        <w:t xml:space="preserve"> Simple and Complex </w:t>
      </w:r>
      <w:proofErr w:type="gramStart"/>
      <w:r>
        <w:t>Both .</w:t>
      </w:r>
      <w:proofErr w:type="gramEnd"/>
      <w:r>
        <w:tab/>
      </w:r>
      <w:r>
        <w:tab/>
      </w:r>
      <w:r>
        <w:tab/>
      </w:r>
      <w:r>
        <w:tab/>
      </w:r>
      <w:r>
        <w:tab/>
      </w:r>
      <w:r>
        <w:tab/>
      </w:r>
      <w:r>
        <w:tab/>
      </w:r>
      <w:r>
        <w:tab/>
      </w:r>
      <w:r>
        <w:tab/>
      </w:r>
    </w:p>
    <w:p w14:paraId="28C74C5C" w14:textId="77777777" w:rsidR="00B443BF" w:rsidRDefault="00B443BF" w:rsidP="00B443BF">
      <w:r>
        <w:lastRenderedPageBreak/>
        <w:t>37</w:t>
      </w:r>
      <w:r>
        <w:tab/>
        <w:t xml:space="preserve">Error Handling by using try </w:t>
      </w:r>
      <w:proofErr w:type="gramStart"/>
      <w:r>
        <w:t>catch ,</w:t>
      </w:r>
      <w:proofErr w:type="gramEnd"/>
      <w:r>
        <w:t xml:space="preserve"> Application level handling , using </w:t>
      </w:r>
      <w:proofErr w:type="spellStart"/>
      <w:r>
        <w:t>web.config</w:t>
      </w:r>
      <w:proofErr w:type="spellEnd"/>
      <w:r>
        <w:t xml:space="preserve"> level error handling ?</w:t>
      </w:r>
      <w:r>
        <w:tab/>
      </w:r>
      <w:r>
        <w:tab/>
      </w:r>
      <w:r>
        <w:tab/>
      </w:r>
      <w:r>
        <w:tab/>
      </w:r>
      <w:r>
        <w:tab/>
      </w:r>
      <w:r>
        <w:tab/>
      </w:r>
      <w:r>
        <w:tab/>
      </w:r>
      <w:r>
        <w:tab/>
      </w:r>
      <w:r>
        <w:tab/>
      </w:r>
    </w:p>
    <w:p w14:paraId="00C92CE8" w14:textId="77777777" w:rsidR="00B443BF" w:rsidRDefault="00B443BF" w:rsidP="00B443BF">
      <w:r>
        <w:t>38</w:t>
      </w:r>
      <w:r>
        <w:tab/>
        <w:t xml:space="preserve">Using </w:t>
      </w:r>
      <w:proofErr w:type="spellStart"/>
      <w:r>
        <w:t>WebParts</w:t>
      </w:r>
      <w:proofErr w:type="spellEnd"/>
      <w:r>
        <w:t xml:space="preserve"> </w:t>
      </w:r>
      <w:proofErr w:type="gramStart"/>
      <w:r>
        <w:t>Controls ?</w:t>
      </w:r>
      <w:proofErr w:type="gramEnd"/>
      <w:r>
        <w:tab/>
      </w:r>
      <w:r>
        <w:tab/>
      </w:r>
      <w:r>
        <w:tab/>
      </w:r>
      <w:r>
        <w:tab/>
      </w:r>
      <w:r>
        <w:tab/>
      </w:r>
      <w:r>
        <w:tab/>
      </w:r>
      <w:r>
        <w:tab/>
      </w:r>
      <w:r>
        <w:tab/>
      </w:r>
      <w:r>
        <w:tab/>
      </w:r>
    </w:p>
    <w:p w14:paraId="40CC7EB2" w14:textId="77777777" w:rsidR="00B443BF" w:rsidRDefault="00B443BF" w:rsidP="00B443BF">
      <w:r>
        <w:t>39</w:t>
      </w:r>
      <w:r>
        <w:tab/>
        <w:t xml:space="preserve">Working with AJAX controls and </w:t>
      </w:r>
      <w:proofErr w:type="gramStart"/>
      <w:r>
        <w:t>toolkit ?</w:t>
      </w:r>
      <w:proofErr w:type="gramEnd"/>
      <w:r>
        <w:tab/>
      </w:r>
      <w:r>
        <w:tab/>
      </w:r>
      <w:r>
        <w:tab/>
      </w:r>
      <w:r>
        <w:tab/>
      </w:r>
      <w:r>
        <w:tab/>
      </w:r>
      <w:r>
        <w:tab/>
      </w:r>
      <w:r>
        <w:tab/>
      </w:r>
      <w:r>
        <w:tab/>
      </w:r>
      <w:r>
        <w:tab/>
      </w:r>
    </w:p>
    <w:p w14:paraId="00255846" w14:textId="77777777" w:rsidR="00B443BF" w:rsidRDefault="00B443BF" w:rsidP="00B443BF">
      <w:r>
        <w:t>40</w:t>
      </w:r>
      <w:r>
        <w:tab/>
        <w:t xml:space="preserve">Security implementation in Web </w:t>
      </w:r>
      <w:proofErr w:type="gramStart"/>
      <w:r>
        <w:t>Application ?</w:t>
      </w:r>
      <w:proofErr w:type="gramEnd"/>
      <w:r>
        <w:t xml:space="preserve"> Exploring Login </w:t>
      </w:r>
      <w:proofErr w:type="gramStart"/>
      <w:r>
        <w:t>Controls ?</w:t>
      </w:r>
      <w:proofErr w:type="gramEnd"/>
      <w:r>
        <w:tab/>
      </w:r>
      <w:r>
        <w:tab/>
      </w:r>
      <w:r>
        <w:tab/>
      </w:r>
      <w:r>
        <w:tab/>
      </w:r>
      <w:r>
        <w:tab/>
      </w:r>
      <w:r>
        <w:tab/>
      </w:r>
      <w:r>
        <w:tab/>
      </w:r>
      <w:r>
        <w:tab/>
      </w:r>
      <w:r>
        <w:tab/>
      </w:r>
    </w:p>
    <w:p w14:paraId="33B819B2" w14:textId="77777777" w:rsidR="00B443BF" w:rsidRDefault="00B443BF" w:rsidP="00B443BF">
      <w:r>
        <w:t>41</w:t>
      </w:r>
      <w:r>
        <w:tab/>
        <w:t xml:space="preserve">Authentication and </w:t>
      </w:r>
      <w:proofErr w:type="gramStart"/>
      <w:r>
        <w:t>Authorization ?</w:t>
      </w:r>
      <w:proofErr w:type="gramEnd"/>
      <w:r>
        <w:tab/>
      </w:r>
      <w:r>
        <w:tab/>
      </w:r>
      <w:r>
        <w:tab/>
      </w:r>
      <w:r>
        <w:tab/>
      </w:r>
      <w:r>
        <w:tab/>
      </w:r>
      <w:r>
        <w:tab/>
      </w:r>
      <w:r>
        <w:tab/>
      </w:r>
      <w:r>
        <w:tab/>
      </w:r>
      <w:r>
        <w:tab/>
      </w:r>
    </w:p>
    <w:p w14:paraId="38BE9835" w14:textId="77777777" w:rsidR="00B443BF" w:rsidRDefault="00B443BF" w:rsidP="00B443BF">
      <w:r>
        <w:t>42</w:t>
      </w:r>
      <w:r>
        <w:tab/>
        <w:t xml:space="preserve">Exploring </w:t>
      </w:r>
      <w:proofErr w:type="gramStart"/>
      <w:r>
        <w:t>WAT ?</w:t>
      </w:r>
      <w:proofErr w:type="gramEnd"/>
      <w:r>
        <w:tab/>
      </w:r>
      <w:r>
        <w:tab/>
      </w:r>
      <w:r>
        <w:tab/>
      </w:r>
      <w:r>
        <w:tab/>
      </w:r>
      <w:r>
        <w:tab/>
      </w:r>
      <w:r>
        <w:tab/>
      </w:r>
      <w:r>
        <w:tab/>
      </w:r>
      <w:r>
        <w:tab/>
      </w:r>
      <w:r>
        <w:tab/>
      </w:r>
    </w:p>
    <w:p w14:paraId="7E94E5DF" w14:textId="7339164A" w:rsidR="00B443BF" w:rsidRPr="005B15E5" w:rsidRDefault="00B443BF" w:rsidP="00B443BF">
      <w:r>
        <w:t>43</w:t>
      </w:r>
      <w:r>
        <w:tab/>
        <w:t xml:space="preserve">Hosting Website to IIS and accessing through </w:t>
      </w:r>
      <w:proofErr w:type="gramStart"/>
      <w:r>
        <w:t>LAN ?</w:t>
      </w:r>
      <w:proofErr w:type="gramEnd"/>
      <w:r>
        <w:tab/>
      </w:r>
    </w:p>
    <w:p w14:paraId="0703DBCE" w14:textId="70191203" w:rsidR="00B443BF" w:rsidRPr="005B15E5" w:rsidRDefault="00B443BF" w:rsidP="00B443BF">
      <w:r w:rsidRPr="005B15E5">
        <w:t xml:space="preserve">Explore with one example of </w:t>
      </w:r>
      <w:proofErr w:type="spellStart"/>
      <w:proofErr w:type="gramStart"/>
      <w:r w:rsidRPr="005B15E5">
        <w:t>DropDownList</w:t>
      </w:r>
      <w:proofErr w:type="spellEnd"/>
      <w:r w:rsidRPr="005B15E5">
        <w:t xml:space="preserve"> ,</w:t>
      </w:r>
      <w:proofErr w:type="gramEnd"/>
      <w:r w:rsidRPr="005B15E5">
        <w:t xml:space="preserve"> </w:t>
      </w:r>
      <w:proofErr w:type="spellStart"/>
      <w:r w:rsidRPr="005B15E5">
        <w:t>TextBox</w:t>
      </w:r>
      <w:proofErr w:type="spellEnd"/>
      <w:r w:rsidRPr="005B15E5">
        <w:t xml:space="preserve"> , Button , Label , Image , </w:t>
      </w:r>
      <w:proofErr w:type="spellStart"/>
      <w:r w:rsidRPr="005B15E5">
        <w:t>RadioButton</w:t>
      </w:r>
      <w:proofErr w:type="spellEnd"/>
      <w:r w:rsidRPr="005B15E5">
        <w:t xml:space="preserve"> , </w:t>
      </w:r>
      <w:proofErr w:type="spellStart"/>
      <w:r w:rsidRPr="005B15E5">
        <w:t>CheckBox</w:t>
      </w:r>
      <w:proofErr w:type="spellEnd"/>
      <w:r w:rsidRPr="005B15E5">
        <w:t xml:space="preserve"> .</w:t>
      </w:r>
    </w:p>
    <w:p w14:paraId="3037F848" w14:textId="0CD4E41F" w:rsidR="00B443BF" w:rsidRPr="005B15E5" w:rsidRDefault="00B443BF" w:rsidP="00B443BF">
      <w:r w:rsidRPr="005B15E5">
        <w:t>Read about the state management technique for both client side and server side.</w:t>
      </w:r>
    </w:p>
    <w:p w14:paraId="6E3CA54A" w14:textId="77777777" w:rsidR="00B443BF" w:rsidRPr="005B15E5" w:rsidRDefault="00B443BF" w:rsidP="00B443BF">
      <w:r w:rsidRPr="005B15E5">
        <w:t xml:space="preserve">Example of </w:t>
      </w:r>
      <w:proofErr w:type="spellStart"/>
      <w:r w:rsidRPr="005B15E5">
        <w:t>HiddenField</w:t>
      </w:r>
      <w:proofErr w:type="spellEnd"/>
      <w:r w:rsidRPr="005B15E5">
        <w:t xml:space="preserve"> and </w:t>
      </w:r>
      <w:proofErr w:type="spellStart"/>
      <w:proofErr w:type="gramStart"/>
      <w:r w:rsidRPr="005B15E5">
        <w:t>ViewState</w:t>
      </w:r>
      <w:proofErr w:type="spellEnd"/>
      <w:r w:rsidRPr="005B15E5">
        <w:t xml:space="preserve"> .</w:t>
      </w:r>
      <w:proofErr w:type="gramEnd"/>
    </w:p>
    <w:p w14:paraId="7224DC9E" w14:textId="77777777" w:rsidR="00B443BF" w:rsidRDefault="00B443BF" w:rsidP="00B443BF"/>
    <w:p w14:paraId="0B308839" w14:textId="77777777" w:rsidR="00B443BF" w:rsidRPr="005B15E5" w:rsidRDefault="00B443BF" w:rsidP="00B443BF">
      <w:r w:rsidRPr="005B15E5">
        <w:t>1. What is ASP.Net?</w:t>
      </w:r>
    </w:p>
    <w:p w14:paraId="5FE698B2" w14:textId="77777777" w:rsidR="00B443BF" w:rsidRPr="005B15E5" w:rsidRDefault="00B443BF" w:rsidP="00B443BF">
      <w:r w:rsidRPr="005B15E5">
        <w:t>It is a framework developed by Microsoft on which we can develop new generation web sites using web forms(</w:t>
      </w:r>
      <w:proofErr w:type="spellStart"/>
      <w:r w:rsidRPr="005B15E5">
        <w:t>aspx</w:t>
      </w:r>
      <w:proofErr w:type="spellEnd"/>
      <w:r w:rsidRPr="005B15E5">
        <w:t xml:space="preserve">), MVC, HTML, </w:t>
      </w:r>
      <w:proofErr w:type="spellStart"/>
      <w:r w:rsidRPr="005B15E5">
        <w:t>Javascript</w:t>
      </w:r>
      <w:proofErr w:type="spellEnd"/>
      <w:r w:rsidRPr="005B15E5">
        <w:t xml:space="preserve">, CSS etc. </w:t>
      </w:r>
    </w:p>
    <w:p w14:paraId="2C7CC207" w14:textId="77777777" w:rsidR="00B443BF" w:rsidRPr="005B15E5" w:rsidRDefault="00B443BF" w:rsidP="00B443BF">
      <w:r w:rsidRPr="005B15E5">
        <w:t xml:space="preserve">Its successor of Microsoft Active Server </w:t>
      </w:r>
      <w:proofErr w:type="gramStart"/>
      <w:r w:rsidRPr="005B15E5">
        <w:t>Pages(</w:t>
      </w:r>
      <w:proofErr w:type="gramEnd"/>
      <w:r w:rsidRPr="005B15E5">
        <w:t>ASP). Currently there is ASP.NET 4.0, which is used to develop web sites.</w:t>
      </w:r>
    </w:p>
    <w:p w14:paraId="492C4675" w14:textId="77777777" w:rsidR="00B443BF" w:rsidRPr="005B15E5" w:rsidRDefault="00B443BF" w:rsidP="00B443BF">
      <w:r w:rsidRPr="005B15E5">
        <w:t xml:space="preserve">There are various page extensions provided by Microsoft that are being used for web site development. </w:t>
      </w:r>
      <w:proofErr w:type="spellStart"/>
      <w:r w:rsidRPr="005B15E5">
        <w:t>Eg</w:t>
      </w:r>
      <w:proofErr w:type="spellEnd"/>
      <w:r w:rsidRPr="005B15E5">
        <w:t xml:space="preserve">: </w:t>
      </w:r>
      <w:proofErr w:type="spellStart"/>
      <w:r w:rsidRPr="005B15E5">
        <w:t>aspx</w:t>
      </w:r>
      <w:proofErr w:type="spellEnd"/>
      <w:r w:rsidRPr="005B15E5">
        <w:t xml:space="preserve">, </w:t>
      </w:r>
      <w:proofErr w:type="spellStart"/>
      <w:r w:rsidRPr="005B15E5">
        <w:t>asmx</w:t>
      </w:r>
      <w:proofErr w:type="spellEnd"/>
      <w:r w:rsidRPr="005B15E5">
        <w:t xml:space="preserve">, </w:t>
      </w:r>
      <w:proofErr w:type="spellStart"/>
      <w:r w:rsidRPr="005B15E5">
        <w:t>ascx</w:t>
      </w:r>
      <w:proofErr w:type="spellEnd"/>
      <w:r w:rsidRPr="005B15E5">
        <w:t xml:space="preserve">, </w:t>
      </w:r>
      <w:proofErr w:type="spellStart"/>
      <w:r w:rsidRPr="005B15E5">
        <w:t>ashx</w:t>
      </w:r>
      <w:proofErr w:type="spellEnd"/>
      <w:r w:rsidRPr="005B15E5">
        <w:t xml:space="preserve">, cs, </w:t>
      </w:r>
      <w:proofErr w:type="spellStart"/>
      <w:r w:rsidRPr="005B15E5">
        <w:t>vb</w:t>
      </w:r>
      <w:proofErr w:type="spellEnd"/>
      <w:r w:rsidRPr="005B15E5">
        <w:t>, html, XML etc.</w:t>
      </w:r>
    </w:p>
    <w:p w14:paraId="4297CE05" w14:textId="77777777" w:rsidR="00B443BF" w:rsidRPr="005B15E5" w:rsidRDefault="00B443BF" w:rsidP="00B443BF"/>
    <w:p w14:paraId="54C775A6" w14:textId="77777777" w:rsidR="00B443BF" w:rsidRPr="005B15E5" w:rsidRDefault="00B443BF" w:rsidP="00B443BF">
      <w:r w:rsidRPr="005B15E5">
        <w:t xml:space="preserve">2. What’s the use of </w:t>
      </w:r>
      <w:proofErr w:type="spellStart"/>
      <w:proofErr w:type="gramStart"/>
      <w:r w:rsidRPr="005B15E5">
        <w:t>Response.Output.Write</w:t>
      </w:r>
      <w:proofErr w:type="spellEnd"/>
      <w:proofErr w:type="gramEnd"/>
      <w:r w:rsidRPr="005B15E5">
        <w:t>()?</w:t>
      </w:r>
    </w:p>
    <w:p w14:paraId="02F9475C" w14:textId="77777777" w:rsidR="00B443BF" w:rsidRPr="005B15E5" w:rsidRDefault="00B443BF" w:rsidP="00B443BF">
      <w:r w:rsidRPr="005B15E5">
        <w:t xml:space="preserve">We can write formatted </w:t>
      </w:r>
      <w:proofErr w:type="gramStart"/>
      <w:r w:rsidRPr="005B15E5">
        <w:t>output  using</w:t>
      </w:r>
      <w:proofErr w:type="gramEnd"/>
      <w:r w:rsidRPr="005B15E5">
        <w:t xml:space="preserve"> </w:t>
      </w:r>
      <w:proofErr w:type="spellStart"/>
      <w:r w:rsidRPr="005B15E5">
        <w:t>Response.Output.Write</w:t>
      </w:r>
      <w:proofErr w:type="spellEnd"/>
      <w:r w:rsidRPr="005B15E5">
        <w:t>().</w:t>
      </w:r>
    </w:p>
    <w:p w14:paraId="30335709" w14:textId="77777777" w:rsidR="00B443BF" w:rsidRPr="005B15E5" w:rsidRDefault="00B443BF" w:rsidP="00B443BF"/>
    <w:p w14:paraId="3C9EBA1B" w14:textId="77777777" w:rsidR="00B443BF" w:rsidRPr="005B15E5" w:rsidRDefault="00B443BF" w:rsidP="00B443BF">
      <w:r w:rsidRPr="005B15E5">
        <w:t xml:space="preserve">3. In which event of page cycle is the </w:t>
      </w:r>
      <w:proofErr w:type="spellStart"/>
      <w:r w:rsidRPr="005B15E5">
        <w:t>ViewState</w:t>
      </w:r>
      <w:proofErr w:type="spellEnd"/>
      <w:r w:rsidRPr="005B15E5">
        <w:t xml:space="preserve"> available?</w:t>
      </w:r>
    </w:p>
    <w:p w14:paraId="30567361" w14:textId="77777777" w:rsidR="00B443BF" w:rsidRPr="005B15E5" w:rsidRDefault="00B443BF" w:rsidP="00B443BF">
      <w:r w:rsidRPr="005B15E5">
        <w:t xml:space="preserve">After the </w:t>
      </w:r>
      <w:proofErr w:type="gramStart"/>
      <w:r w:rsidRPr="005B15E5">
        <w:t>Init(</w:t>
      </w:r>
      <w:proofErr w:type="gramEnd"/>
      <w:r w:rsidRPr="005B15E5">
        <w:t xml:space="preserve">) and before the </w:t>
      </w:r>
      <w:proofErr w:type="spellStart"/>
      <w:r w:rsidRPr="005B15E5">
        <w:t>Page_Load</w:t>
      </w:r>
      <w:proofErr w:type="spellEnd"/>
      <w:r w:rsidRPr="005B15E5">
        <w:t>().</w:t>
      </w:r>
    </w:p>
    <w:p w14:paraId="7F951458" w14:textId="77777777" w:rsidR="00B443BF" w:rsidRPr="005B15E5" w:rsidRDefault="00B443BF" w:rsidP="00B443BF"/>
    <w:p w14:paraId="153A7872" w14:textId="77777777" w:rsidR="00B443BF" w:rsidRPr="005B15E5" w:rsidRDefault="00B443BF" w:rsidP="00B443BF">
      <w:r w:rsidRPr="005B15E5">
        <w:t xml:space="preserve">4. What is the difference between </w:t>
      </w:r>
      <w:proofErr w:type="spellStart"/>
      <w:r w:rsidRPr="005B15E5">
        <w:t>Server.Transfer</w:t>
      </w:r>
      <w:proofErr w:type="spellEnd"/>
      <w:r w:rsidRPr="005B15E5">
        <w:t xml:space="preserve"> and </w:t>
      </w:r>
      <w:proofErr w:type="spellStart"/>
      <w:r w:rsidRPr="005B15E5">
        <w:t>Response.Redirect</w:t>
      </w:r>
      <w:proofErr w:type="spellEnd"/>
      <w:r w:rsidRPr="005B15E5">
        <w:t xml:space="preserve">?  </w:t>
      </w:r>
    </w:p>
    <w:p w14:paraId="7F2B6648" w14:textId="77777777" w:rsidR="00B443BF" w:rsidRPr="005B15E5" w:rsidRDefault="00B443BF" w:rsidP="00B443BF">
      <w:r w:rsidRPr="005B15E5">
        <w:t xml:space="preserve">In </w:t>
      </w:r>
      <w:proofErr w:type="spellStart"/>
      <w:r w:rsidRPr="005B15E5">
        <w:t>Server.Transfer</w:t>
      </w:r>
      <w:proofErr w:type="spellEnd"/>
      <w:r w:rsidRPr="005B15E5">
        <w:t xml:space="preserve"> page processing transfers from one page to the other page without making a round-trip back to the client’s browser. </w:t>
      </w:r>
    </w:p>
    <w:p w14:paraId="3EFFD330" w14:textId="77777777" w:rsidR="00B443BF" w:rsidRPr="005B15E5" w:rsidRDefault="00B443BF" w:rsidP="00B443BF">
      <w:r w:rsidRPr="005B15E5">
        <w:lastRenderedPageBreak/>
        <w:t xml:space="preserve">This provides a faster response with a little less overhead on the server.  The clients </w:t>
      </w:r>
      <w:proofErr w:type="spellStart"/>
      <w:r w:rsidRPr="005B15E5">
        <w:t>url</w:t>
      </w:r>
      <w:proofErr w:type="spellEnd"/>
      <w:r w:rsidRPr="005B15E5">
        <w:t xml:space="preserve"> history list or current </w:t>
      </w:r>
      <w:proofErr w:type="spellStart"/>
      <w:r w:rsidRPr="005B15E5">
        <w:t>url</w:t>
      </w:r>
      <w:proofErr w:type="spellEnd"/>
      <w:r w:rsidRPr="005B15E5">
        <w:t xml:space="preserve"> Server does not update in case of </w:t>
      </w:r>
      <w:proofErr w:type="spellStart"/>
      <w:r w:rsidRPr="005B15E5">
        <w:t>Server.Transfer</w:t>
      </w:r>
      <w:proofErr w:type="spellEnd"/>
      <w:r w:rsidRPr="005B15E5">
        <w:t>.</w:t>
      </w:r>
    </w:p>
    <w:p w14:paraId="7755BC2A" w14:textId="77777777" w:rsidR="00B443BF" w:rsidRPr="005B15E5" w:rsidRDefault="00B443BF" w:rsidP="00B443BF">
      <w:proofErr w:type="spellStart"/>
      <w:r w:rsidRPr="005B15E5">
        <w:t>Response.Redirect</w:t>
      </w:r>
      <w:proofErr w:type="spellEnd"/>
      <w:r w:rsidRPr="005B15E5">
        <w:t xml:space="preserve"> is used to redirect the user’s browser to another page or site.  </w:t>
      </w:r>
    </w:p>
    <w:p w14:paraId="2F208E65" w14:textId="77777777" w:rsidR="00B443BF" w:rsidRPr="005B15E5" w:rsidRDefault="00B443BF" w:rsidP="00B443BF">
      <w:r w:rsidRPr="005B15E5">
        <w:t>It performs trip back to the client where the client’s browser is redirected to the new page.  The user’s browser history list is updated to reflect the new address.</w:t>
      </w:r>
    </w:p>
    <w:p w14:paraId="0F038B57" w14:textId="77777777" w:rsidR="00B443BF" w:rsidRPr="005B15E5" w:rsidRDefault="00B443BF" w:rsidP="00B443BF"/>
    <w:p w14:paraId="1605497F" w14:textId="77777777" w:rsidR="00B443BF" w:rsidRPr="005B15E5" w:rsidRDefault="00B443BF" w:rsidP="00B443BF">
      <w:r w:rsidRPr="005B15E5">
        <w:t>5. From which base class all Web Forms are inherited?</w:t>
      </w:r>
    </w:p>
    <w:p w14:paraId="63E14C26" w14:textId="77777777" w:rsidR="00B443BF" w:rsidRPr="005B15E5" w:rsidRDefault="00B443BF" w:rsidP="00B443BF">
      <w:r w:rsidRPr="005B15E5">
        <w:t xml:space="preserve">Page class. </w:t>
      </w:r>
    </w:p>
    <w:p w14:paraId="553344CA" w14:textId="77777777" w:rsidR="00B443BF" w:rsidRPr="005B15E5" w:rsidRDefault="00B443BF" w:rsidP="00B443BF"/>
    <w:p w14:paraId="2AE2E44F" w14:textId="77777777" w:rsidR="00B443BF" w:rsidRPr="005B15E5" w:rsidRDefault="00B443BF" w:rsidP="00B443BF">
      <w:r w:rsidRPr="005B15E5">
        <w:t>6. What are the different validators in ASP.NET?</w:t>
      </w:r>
    </w:p>
    <w:p w14:paraId="5D5D65E4" w14:textId="77777777" w:rsidR="00B443BF" w:rsidRPr="005B15E5" w:rsidRDefault="00B443BF" w:rsidP="00B443BF">
      <w:r w:rsidRPr="005B15E5">
        <w:t>Required field Validator</w:t>
      </w:r>
    </w:p>
    <w:p w14:paraId="631AC8B2" w14:textId="77777777" w:rsidR="00B443BF" w:rsidRPr="005B15E5" w:rsidRDefault="00B443BF" w:rsidP="00B443BF">
      <w:proofErr w:type="gramStart"/>
      <w:r w:rsidRPr="005B15E5">
        <w:t>Range  Validator</w:t>
      </w:r>
      <w:proofErr w:type="gramEnd"/>
    </w:p>
    <w:p w14:paraId="159251F2" w14:textId="77777777" w:rsidR="00B443BF" w:rsidRPr="005B15E5" w:rsidRDefault="00B443BF" w:rsidP="00B443BF">
      <w:r w:rsidRPr="005B15E5">
        <w:t>Compare Validator</w:t>
      </w:r>
    </w:p>
    <w:p w14:paraId="295E7F5E" w14:textId="77777777" w:rsidR="00B443BF" w:rsidRPr="005B15E5" w:rsidRDefault="00B443BF" w:rsidP="00B443BF">
      <w:r w:rsidRPr="005B15E5">
        <w:t>Custom Validator</w:t>
      </w:r>
    </w:p>
    <w:p w14:paraId="2948F372" w14:textId="77777777" w:rsidR="00B443BF" w:rsidRPr="005B15E5" w:rsidRDefault="00B443BF" w:rsidP="00B443BF">
      <w:r w:rsidRPr="005B15E5">
        <w:t>Regular expression Validator</w:t>
      </w:r>
    </w:p>
    <w:p w14:paraId="6EB01C07" w14:textId="77777777" w:rsidR="00B443BF" w:rsidRPr="005B15E5" w:rsidRDefault="00B443BF" w:rsidP="00B443BF">
      <w:r w:rsidRPr="005B15E5">
        <w:t>Summary Validator</w:t>
      </w:r>
    </w:p>
    <w:p w14:paraId="75301A8C" w14:textId="77777777" w:rsidR="00B443BF" w:rsidRPr="005B15E5" w:rsidRDefault="00B443BF" w:rsidP="00B443BF"/>
    <w:p w14:paraId="51775D2D" w14:textId="77777777" w:rsidR="00B443BF" w:rsidRPr="005B15E5" w:rsidRDefault="00B443BF" w:rsidP="00B443BF">
      <w:r w:rsidRPr="005B15E5">
        <w:t>7. Which validator control you use if you need to make sure the values in two different controls matched?</w:t>
      </w:r>
    </w:p>
    <w:p w14:paraId="6B3E6BF9" w14:textId="77777777" w:rsidR="00B443BF" w:rsidRPr="005B15E5" w:rsidRDefault="00B443BF" w:rsidP="00B443BF">
      <w:r w:rsidRPr="005B15E5">
        <w:t>Compare Validator control.</w:t>
      </w:r>
    </w:p>
    <w:p w14:paraId="54C12D7C" w14:textId="77777777" w:rsidR="00B443BF" w:rsidRPr="005B15E5" w:rsidRDefault="00B443BF" w:rsidP="00B443BF"/>
    <w:p w14:paraId="11FADBF8" w14:textId="77777777" w:rsidR="00B443BF" w:rsidRPr="005B15E5" w:rsidRDefault="00B443BF" w:rsidP="00B443BF">
      <w:r w:rsidRPr="005B15E5">
        <w:t xml:space="preserve">8. What is </w:t>
      </w:r>
      <w:proofErr w:type="spellStart"/>
      <w:r w:rsidRPr="005B15E5">
        <w:t>ViewState</w:t>
      </w:r>
      <w:proofErr w:type="spellEnd"/>
      <w:r w:rsidRPr="005B15E5">
        <w:t>?</w:t>
      </w:r>
    </w:p>
    <w:p w14:paraId="5FD57E7A" w14:textId="77777777" w:rsidR="00B443BF" w:rsidRPr="005B15E5" w:rsidRDefault="00B443BF" w:rsidP="00B443BF">
      <w:proofErr w:type="spellStart"/>
      <w:r w:rsidRPr="005B15E5">
        <w:t>ViewState</w:t>
      </w:r>
      <w:proofErr w:type="spellEnd"/>
      <w:r w:rsidRPr="005B15E5">
        <w:t xml:space="preserve"> is used to retain the state of server-side objects between page post backs.</w:t>
      </w:r>
    </w:p>
    <w:p w14:paraId="1C61EFCE" w14:textId="77777777" w:rsidR="00B443BF" w:rsidRPr="005B15E5" w:rsidRDefault="00B443BF" w:rsidP="00B443BF"/>
    <w:p w14:paraId="7439715F" w14:textId="77777777" w:rsidR="00B443BF" w:rsidRPr="005B15E5" w:rsidRDefault="00B443BF" w:rsidP="00B443BF">
      <w:r w:rsidRPr="005B15E5">
        <w:t xml:space="preserve">9. Where the </w:t>
      </w:r>
      <w:proofErr w:type="spellStart"/>
      <w:r w:rsidRPr="005B15E5">
        <w:t>viewstate</w:t>
      </w:r>
      <w:proofErr w:type="spellEnd"/>
      <w:r w:rsidRPr="005B15E5">
        <w:t xml:space="preserve"> is stored after the page </w:t>
      </w:r>
      <w:proofErr w:type="spellStart"/>
      <w:r w:rsidRPr="005B15E5">
        <w:t>postback</w:t>
      </w:r>
      <w:proofErr w:type="spellEnd"/>
      <w:r w:rsidRPr="005B15E5">
        <w:t>?</w:t>
      </w:r>
    </w:p>
    <w:p w14:paraId="5ABF4AE9" w14:textId="77777777" w:rsidR="00B443BF" w:rsidRPr="005B15E5" w:rsidRDefault="00B443BF" w:rsidP="00B443BF">
      <w:proofErr w:type="spellStart"/>
      <w:r w:rsidRPr="005B15E5">
        <w:t>ViewState</w:t>
      </w:r>
      <w:proofErr w:type="spellEnd"/>
      <w:r w:rsidRPr="005B15E5">
        <w:t xml:space="preserve"> is stored in a hidden field on the page at client side.  </w:t>
      </w:r>
      <w:proofErr w:type="spellStart"/>
      <w:r w:rsidRPr="005B15E5">
        <w:t>ViewState</w:t>
      </w:r>
      <w:proofErr w:type="spellEnd"/>
      <w:r w:rsidRPr="005B15E5">
        <w:t xml:space="preserve"> is transported to the client and back to the </w:t>
      </w:r>
      <w:proofErr w:type="gramStart"/>
      <w:r w:rsidRPr="005B15E5">
        <w:t>server, and</w:t>
      </w:r>
      <w:proofErr w:type="gramEnd"/>
      <w:r w:rsidRPr="005B15E5">
        <w:t xml:space="preserve"> is not stored on the server or any other external source.</w:t>
      </w:r>
    </w:p>
    <w:p w14:paraId="77A9C128" w14:textId="77777777" w:rsidR="00B443BF" w:rsidRPr="005B15E5" w:rsidRDefault="00B443BF" w:rsidP="00B443BF"/>
    <w:p w14:paraId="466406AE" w14:textId="77777777" w:rsidR="00B443BF" w:rsidRPr="005B15E5" w:rsidRDefault="00B443BF" w:rsidP="00B443BF">
      <w:r w:rsidRPr="005B15E5">
        <w:t xml:space="preserve">10. How long the items in </w:t>
      </w:r>
      <w:proofErr w:type="spellStart"/>
      <w:r w:rsidRPr="005B15E5">
        <w:t>ViewState</w:t>
      </w:r>
      <w:proofErr w:type="spellEnd"/>
      <w:r w:rsidRPr="005B15E5">
        <w:t xml:space="preserve"> exists?</w:t>
      </w:r>
    </w:p>
    <w:p w14:paraId="06611177" w14:textId="77777777" w:rsidR="00B443BF" w:rsidRPr="005B15E5" w:rsidRDefault="00B443BF" w:rsidP="00B443BF">
      <w:r w:rsidRPr="005B15E5">
        <w:t>They exist for the life of the current page.</w:t>
      </w:r>
    </w:p>
    <w:p w14:paraId="54E7A3F2" w14:textId="77777777" w:rsidR="00B443BF" w:rsidRPr="005B15E5" w:rsidRDefault="00B443BF" w:rsidP="00B443BF"/>
    <w:p w14:paraId="55897113" w14:textId="77777777" w:rsidR="00B443BF" w:rsidRPr="005B15E5" w:rsidRDefault="00B443BF" w:rsidP="00B443BF">
      <w:r w:rsidRPr="005B15E5">
        <w:t>11. What are the different Session state management options available in ASP.NET?</w:t>
      </w:r>
    </w:p>
    <w:p w14:paraId="14C3D0E7" w14:textId="77777777" w:rsidR="00B443BF" w:rsidRPr="005B15E5" w:rsidRDefault="00B443BF" w:rsidP="00B443BF">
      <w:r w:rsidRPr="005B15E5">
        <w:lastRenderedPageBreak/>
        <w:t>In-Process</w:t>
      </w:r>
    </w:p>
    <w:p w14:paraId="3731F015" w14:textId="77777777" w:rsidR="00B443BF" w:rsidRPr="005B15E5" w:rsidRDefault="00B443BF" w:rsidP="00B443BF">
      <w:r w:rsidRPr="005B15E5">
        <w:t>Out-of-Process.</w:t>
      </w:r>
    </w:p>
    <w:p w14:paraId="11D41805" w14:textId="77777777" w:rsidR="00B443BF" w:rsidRPr="005B15E5" w:rsidRDefault="00B443BF" w:rsidP="00B443BF">
      <w:r w:rsidRPr="005B15E5">
        <w:t>In-Process stores the session in memory on the web server.</w:t>
      </w:r>
    </w:p>
    <w:p w14:paraId="10AA28BF" w14:textId="77777777" w:rsidR="00B443BF" w:rsidRPr="005B15E5" w:rsidRDefault="00B443BF" w:rsidP="00B443BF">
      <w:r w:rsidRPr="005B15E5">
        <w:t>Out-of-Process Session state management stores data in an external server.  The external server may be either a SQL Server or a State Server.  All objects stored in session are required to be serializable for Out-of-Process state management.</w:t>
      </w:r>
    </w:p>
    <w:p w14:paraId="6AE9F250" w14:textId="77777777" w:rsidR="00B443BF" w:rsidRPr="005B15E5" w:rsidRDefault="00B443BF" w:rsidP="00B443BF"/>
    <w:p w14:paraId="2C01D97B" w14:textId="77777777" w:rsidR="00B443BF" w:rsidRPr="005B15E5" w:rsidRDefault="00B443BF" w:rsidP="00B443BF">
      <w:r w:rsidRPr="005B15E5">
        <w:t>12. How you can add an event handler?</w:t>
      </w:r>
    </w:p>
    <w:p w14:paraId="5E01053F" w14:textId="77777777" w:rsidR="00B443BF" w:rsidRPr="005B15E5" w:rsidRDefault="00B443BF" w:rsidP="00B443BF">
      <w:r w:rsidRPr="005B15E5">
        <w:t xml:space="preserve"> Using the Attributes property of </w:t>
      </w:r>
      <w:proofErr w:type="gramStart"/>
      <w:r w:rsidRPr="005B15E5">
        <w:t>server side</w:t>
      </w:r>
      <w:proofErr w:type="gramEnd"/>
      <w:r w:rsidRPr="005B15E5">
        <w:t xml:space="preserve"> control.</w:t>
      </w:r>
    </w:p>
    <w:p w14:paraId="68331940" w14:textId="77777777" w:rsidR="00B443BF" w:rsidRPr="005B15E5" w:rsidRDefault="00B443BF" w:rsidP="00B443BF">
      <w:r w:rsidRPr="005B15E5">
        <w:t>e.g.</w:t>
      </w:r>
    </w:p>
    <w:p w14:paraId="0B5CA483" w14:textId="77777777" w:rsidR="00B443BF" w:rsidRPr="005B15E5" w:rsidRDefault="00B443BF" w:rsidP="00B443BF">
      <w:proofErr w:type="spellStart"/>
      <w:proofErr w:type="gramStart"/>
      <w:r w:rsidRPr="005B15E5">
        <w:t>btnSubmit.Attributes.Add</w:t>
      </w:r>
      <w:proofErr w:type="spellEnd"/>
      <w:proofErr w:type="gramEnd"/>
      <w:r w:rsidRPr="005B15E5">
        <w:t>("</w:t>
      </w:r>
      <w:proofErr w:type="spellStart"/>
      <w:r w:rsidRPr="005B15E5">
        <w:t>onMouseOver</w:t>
      </w:r>
      <w:proofErr w:type="spellEnd"/>
      <w:r w:rsidRPr="005B15E5">
        <w:t>","</w:t>
      </w:r>
      <w:proofErr w:type="spellStart"/>
      <w:r w:rsidRPr="005B15E5">
        <w:t>JavascriptCode</w:t>
      </w:r>
      <w:proofErr w:type="spellEnd"/>
      <w:r w:rsidRPr="005B15E5">
        <w:t>();")</w:t>
      </w:r>
    </w:p>
    <w:p w14:paraId="7C1FFD85" w14:textId="77777777" w:rsidR="00B443BF" w:rsidRPr="005B15E5" w:rsidRDefault="00B443BF" w:rsidP="00B443BF">
      <w:r w:rsidRPr="005B15E5">
        <w:t>1</w:t>
      </w:r>
    </w:p>
    <w:p w14:paraId="724DBF8A" w14:textId="77777777" w:rsidR="00B443BF" w:rsidRPr="005B15E5" w:rsidRDefault="00B443BF" w:rsidP="00B443BF">
      <w:proofErr w:type="spellStart"/>
      <w:proofErr w:type="gramStart"/>
      <w:r w:rsidRPr="005B15E5">
        <w:t>btnSubmit.Attributes.Add</w:t>
      </w:r>
      <w:proofErr w:type="spellEnd"/>
      <w:proofErr w:type="gramEnd"/>
      <w:r w:rsidRPr="005B15E5">
        <w:t>("</w:t>
      </w:r>
      <w:proofErr w:type="spellStart"/>
      <w:r w:rsidRPr="005B15E5">
        <w:t>onMouseOver</w:t>
      </w:r>
      <w:proofErr w:type="spellEnd"/>
      <w:r w:rsidRPr="005B15E5">
        <w:t>","</w:t>
      </w:r>
      <w:proofErr w:type="spellStart"/>
      <w:r w:rsidRPr="005B15E5">
        <w:t>JavascriptCode</w:t>
      </w:r>
      <w:proofErr w:type="spellEnd"/>
      <w:r w:rsidRPr="005B15E5">
        <w:t>();")</w:t>
      </w:r>
    </w:p>
    <w:p w14:paraId="2BBA0473" w14:textId="77777777" w:rsidR="00B443BF" w:rsidRPr="005B15E5" w:rsidRDefault="00B443BF" w:rsidP="00B443BF"/>
    <w:p w14:paraId="1A49783C" w14:textId="77777777" w:rsidR="00B443BF" w:rsidRPr="005B15E5" w:rsidRDefault="00B443BF" w:rsidP="00B443BF">
      <w:r w:rsidRPr="005B15E5">
        <w:t>13. What is caching?</w:t>
      </w:r>
    </w:p>
    <w:p w14:paraId="0F966214" w14:textId="77777777" w:rsidR="00B443BF" w:rsidRPr="005B15E5" w:rsidRDefault="00B443BF" w:rsidP="00B443BF">
      <w:r w:rsidRPr="005B15E5">
        <w:t>Caching is a technique used to increase performance by keeping frequently accessed data or files in memory. The request for a cached file/data will be accessed from cache instead of actual location of that file.</w:t>
      </w:r>
    </w:p>
    <w:p w14:paraId="173D494C" w14:textId="77777777" w:rsidR="00B443BF" w:rsidRPr="005B15E5" w:rsidRDefault="00B443BF" w:rsidP="00B443BF"/>
    <w:p w14:paraId="2531ACA5" w14:textId="77777777" w:rsidR="00B443BF" w:rsidRPr="005B15E5" w:rsidRDefault="00B443BF" w:rsidP="00B443BF">
      <w:r w:rsidRPr="005B15E5">
        <w:t>14. What are the different types of caching?</w:t>
      </w:r>
    </w:p>
    <w:p w14:paraId="7DB90D14" w14:textId="77777777" w:rsidR="00B443BF" w:rsidRPr="005B15E5" w:rsidRDefault="00B443BF" w:rsidP="00B443BF">
      <w:r w:rsidRPr="005B15E5">
        <w:t xml:space="preserve">ASP.NET has 3 kinds of </w:t>
      </w:r>
      <w:proofErr w:type="gramStart"/>
      <w:r w:rsidRPr="005B15E5">
        <w:t>caching :</w:t>
      </w:r>
      <w:proofErr w:type="gramEnd"/>
    </w:p>
    <w:p w14:paraId="3F37C1FC" w14:textId="77777777" w:rsidR="00B443BF" w:rsidRPr="005B15E5" w:rsidRDefault="00B443BF" w:rsidP="00B443BF">
      <w:r w:rsidRPr="005B15E5">
        <w:t>Output Caching,</w:t>
      </w:r>
    </w:p>
    <w:p w14:paraId="5919B4FD" w14:textId="77777777" w:rsidR="00B443BF" w:rsidRPr="005B15E5" w:rsidRDefault="00B443BF" w:rsidP="00B443BF">
      <w:r w:rsidRPr="005B15E5">
        <w:t>Fragment Caching,</w:t>
      </w:r>
    </w:p>
    <w:p w14:paraId="4A4142F3" w14:textId="77777777" w:rsidR="00B443BF" w:rsidRPr="005B15E5" w:rsidRDefault="00B443BF" w:rsidP="00B443BF">
      <w:r w:rsidRPr="005B15E5">
        <w:t>Data Caching.</w:t>
      </w:r>
    </w:p>
    <w:p w14:paraId="44B2337A" w14:textId="77777777" w:rsidR="00B443BF" w:rsidRPr="005B15E5" w:rsidRDefault="00B443BF" w:rsidP="00B443BF"/>
    <w:p w14:paraId="036DA8F0" w14:textId="77777777" w:rsidR="00B443BF" w:rsidRPr="005B15E5" w:rsidRDefault="00B443BF" w:rsidP="00B443BF">
      <w:r w:rsidRPr="005B15E5">
        <w:t>15. Which type if caching will be used if we want to cache the portion of a page instead of whole page?</w:t>
      </w:r>
    </w:p>
    <w:p w14:paraId="20F6BBF5" w14:textId="77777777" w:rsidR="00B443BF" w:rsidRPr="005B15E5" w:rsidRDefault="00B443BF" w:rsidP="00B443BF">
      <w:r w:rsidRPr="005B15E5">
        <w:t>Fragment Caching: It caches the portion of the page generated by the request. For that, we can create user controls with the below code:</w:t>
      </w:r>
    </w:p>
    <w:p w14:paraId="34956565" w14:textId="77777777" w:rsidR="00B443BF" w:rsidRPr="005B15E5" w:rsidRDefault="00B443BF" w:rsidP="00B443BF">
      <w:r w:rsidRPr="005B15E5">
        <w:t xml:space="preserve">&lt;%@ </w:t>
      </w:r>
      <w:proofErr w:type="spellStart"/>
      <w:r w:rsidRPr="005B15E5">
        <w:t>OutputCache</w:t>
      </w:r>
      <w:proofErr w:type="spellEnd"/>
      <w:r w:rsidRPr="005B15E5">
        <w:t xml:space="preserve"> Duration="120" </w:t>
      </w:r>
      <w:proofErr w:type="spellStart"/>
      <w:r w:rsidRPr="005B15E5">
        <w:t>VaryByParam</w:t>
      </w:r>
      <w:proofErr w:type="spellEnd"/>
      <w:r w:rsidRPr="005B15E5">
        <w:t>="</w:t>
      </w:r>
      <w:proofErr w:type="spellStart"/>
      <w:proofErr w:type="gramStart"/>
      <w:r w:rsidRPr="005B15E5">
        <w:t>CategoryID;SelectedID</w:t>
      </w:r>
      <w:proofErr w:type="spellEnd"/>
      <w:proofErr w:type="gramEnd"/>
      <w:r w:rsidRPr="005B15E5">
        <w:t>"%&gt;</w:t>
      </w:r>
    </w:p>
    <w:p w14:paraId="625FA0CA" w14:textId="77777777" w:rsidR="00B443BF" w:rsidRPr="005B15E5" w:rsidRDefault="00B443BF" w:rsidP="00B443BF">
      <w:r w:rsidRPr="005B15E5">
        <w:t>1</w:t>
      </w:r>
    </w:p>
    <w:p w14:paraId="09A86211" w14:textId="77777777" w:rsidR="00B443BF" w:rsidRPr="005B15E5" w:rsidRDefault="00B443BF" w:rsidP="00B443BF">
      <w:r w:rsidRPr="005B15E5">
        <w:t xml:space="preserve">&lt;%@ </w:t>
      </w:r>
      <w:proofErr w:type="spellStart"/>
      <w:r w:rsidRPr="005B15E5">
        <w:t>OutputCache</w:t>
      </w:r>
      <w:proofErr w:type="spellEnd"/>
      <w:r w:rsidRPr="005B15E5">
        <w:t xml:space="preserve"> Duration="120" </w:t>
      </w:r>
      <w:proofErr w:type="spellStart"/>
      <w:r w:rsidRPr="005B15E5">
        <w:t>VaryByParam</w:t>
      </w:r>
      <w:proofErr w:type="spellEnd"/>
      <w:r w:rsidRPr="005B15E5">
        <w:t>="</w:t>
      </w:r>
      <w:proofErr w:type="spellStart"/>
      <w:proofErr w:type="gramStart"/>
      <w:r w:rsidRPr="005B15E5">
        <w:t>CategoryID;SelectedID</w:t>
      </w:r>
      <w:proofErr w:type="spellEnd"/>
      <w:proofErr w:type="gramEnd"/>
      <w:r w:rsidRPr="005B15E5">
        <w:t>"%&gt;</w:t>
      </w:r>
    </w:p>
    <w:p w14:paraId="1BC6E33F" w14:textId="77777777" w:rsidR="00B443BF" w:rsidRPr="005B15E5" w:rsidRDefault="00B443BF" w:rsidP="00B443BF">
      <w:r w:rsidRPr="005B15E5">
        <w:t xml:space="preserve"> </w:t>
      </w:r>
    </w:p>
    <w:p w14:paraId="38089CC9" w14:textId="77777777" w:rsidR="00B443BF" w:rsidRPr="005B15E5" w:rsidRDefault="00B443BF" w:rsidP="00B443BF">
      <w:r w:rsidRPr="005B15E5">
        <w:lastRenderedPageBreak/>
        <w:t>16. List the events in page life cycle.</w:t>
      </w:r>
    </w:p>
    <w:p w14:paraId="3D73AE00" w14:textId="77777777" w:rsidR="00B443BF" w:rsidRPr="005B15E5" w:rsidRDefault="00B443BF" w:rsidP="00B443BF">
      <w:r w:rsidRPr="005B15E5">
        <w:t xml:space="preserve">  1) </w:t>
      </w:r>
      <w:proofErr w:type="spellStart"/>
      <w:r w:rsidRPr="005B15E5">
        <w:t>Page_PreInit</w:t>
      </w:r>
      <w:proofErr w:type="spellEnd"/>
    </w:p>
    <w:p w14:paraId="19E70DD2" w14:textId="77777777" w:rsidR="00B443BF" w:rsidRPr="005B15E5" w:rsidRDefault="00B443BF" w:rsidP="00B443BF">
      <w:r w:rsidRPr="005B15E5">
        <w:t xml:space="preserve">2) </w:t>
      </w:r>
      <w:proofErr w:type="spellStart"/>
      <w:r w:rsidRPr="005B15E5">
        <w:t>Page_Init</w:t>
      </w:r>
      <w:proofErr w:type="spellEnd"/>
    </w:p>
    <w:p w14:paraId="5009E045" w14:textId="77777777" w:rsidR="00B443BF" w:rsidRPr="005B15E5" w:rsidRDefault="00B443BF" w:rsidP="00B443BF">
      <w:r w:rsidRPr="005B15E5">
        <w:t xml:space="preserve">3) </w:t>
      </w:r>
      <w:proofErr w:type="spellStart"/>
      <w:r w:rsidRPr="005B15E5">
        <w:t>Page_InitComplete</w:t>
      </w:r>
      <w:proofErr w:type="spellEnd"/>
    </w:p>
    <w:p w14:paraId="25ED8CA3" w14:textId="77777777" w:rsidR="00B443BF" w:rsidRPr="005B15E5" w:rsidRDefault="00B443BF" w:rsidP="00B443BF">
      <w:r w:rsidRPr="005B15E5">
        <w:t xml:space="preserve">4) </w:t>
      </w:r>
      <w:proofErr w:type="spellStart"/>
      <w:r w:rsidRPr="005B15E5">
        <w:t>Page_PreLoad</w:t>
      </w:r>
      <w:proofErr w:type="spellEnd"/>
    </w:p>
    <w:p w14:paraId="25390D54" w14:textId="77777777" w:rsidR="00B443BF" w:rsidRPr="005B15E5" w:rsidRDefault="00B443BF" w:rsidP="00B443BF">
      <w:r w:rsidRPr="005B15E5">
        <w:t xml:space="preserve">5) </w:t>
      </w:r>
      <w:proofErr w:type="spellStart"/>
      <w:r w:rsidRPr="005B15E5">
        <w:t>Page_Load</w:t>
      </w:r>
      <w:proofErr w:type="spellEnd"/>
    </w:p>
    <w:p w14:paraId="18C10744" w14:textId="77777777" w:rsidR="00B443BF" w:rsidRPr="005B15E5" w:rsidRDefault="00B443BF" w:rsidP="00B443BF">
      <w:r w:rsidRPr="005B15E5">
        <w:t xml:space="preserve">6) </w:t>
      </w:r>
      <w:proofErr w:type="spellStart"/>
      <w:r w:rsidRPr="005B15E5">
        <w:t>Page_LoadComplete</w:t>
      </w:r>
      <w:proofErr w:type="spellEnd"/>
    </w:p>
    <w:p w14:paraId="40407493" w14:textId="77777777" w:rsidR="00B443BF" w:rsidRPr="005B15E5" w:rsidRDefault="00B443BF" w:rsidP="00B443BF">
      <w:r w:rsidRPr="005B15E5">
        <w:t xml:space="preserve">7) </w:t>
      </w:r>
      <w:proofErr w:type="spellStart"/>
      <w:r w:rsidRPr="005B15E5">
        <w:t>Page_PreRender</w:t>
      </w:r>
      <w:proofErr w:type="spellEnd"/>
    </w:p>
    <w:p w14:paraId="03C50013" w14:textId="77777777" w:rsidR="00B443BF" w:rsidRPr="005B15E5" w:rsidRDefault="00B443BF" w:rsidP="00B443BF">
      <w:r w:rsidRPr="005B15E5">
        <w:t>8)Render</w:t>
      </w:r>
    </w:p>
    <w:p w14:paraId="37A0961F" w14:textId="77777777" w:rsidR="00B443BF" w:rsidRPr="005B15E5" w:rsidRDefault="00B443BF" w:rsidP="00B443BF"/>
    <w:p w14:paraId="26ABE61A" w14:textId="77777777" w:rsidR="00B443BF" w:rsidRPr="005B15E5" w:rsidRDefault="00B443BF" w:rsidP="00B443BF">
      <w:r w:rsidRPr="005B15E5">
        <w:t xml:space="preserve">17. Can we have a web application running without </w:t>
      </w:r>
      <w:proofErr w:type="spellStart"/>
      <w:proofErr w:type="gramStart"/>
      <w:r w:rsidRPr="005B15E5">
        <w:t>web.Config</w:t>
      </w:r>
      <w:proofErr w:type="spellEnd"/>
      <w:proofErr w:type="gramEnd"/>
      <w:r w:rsidRPr="005B15E5">
        <w:t xml:space="preserve"> file?</w:t>
      </w:r>
    </w:p>
    <w:p w14:paraId="2BA727D2" w14:textId="77777777" w:rsidR="00B443BF" w:rsidRPr="005B15E5" w:rsidRDefault="00B443BF" w:rsidP="00B443BF">
      <w:r w:rsidRPr="005B15E5">
        <w:t xml:space="preserve">  Yes</w:t>
      </w:r>
    </w:p>
    <w:p w14:paraId="46AF7BDB" w14:textId="77777777" w:rsidR="00B443BF" w:rsidRPr="005B15E5" w:rsidRDefault="00B443BF" w:rsidP="00B443BF"/>
    <w:p w14:paraId="552F4EDC" w14:textId="77777777" w:rsidR="00B443BF" w:rsidRPr="005B15E5" w:rsidRDefault="00B443BF" w:rsidP="00B443BF">
      <w:r w:rsidRPr="005B15E5">
        <w:t xml:space="preserve">18. Is it possible to create web application with both webforms and </w:t>
      </w:r>
      <w:proofErr w:type="spellStart"/>
      <w:r w:rsidRPr="005B15E5">
        <w:t>mvc</w:t>
      </w:r>
      <w:proofErr w:type="spellEnd"/>
      <w:r w:rsidRPr="005B15E5">
        <w:t>?</w:t>
      </w:r>
    </w:p>
    <w:p w14:paraId="12F120A5" w14:textId="77777777" w:rsidR="00B443BF" w:rsidRPr="005B15E5" w:rsidRDefault="00B443BF" w:rsidP="00B443BF">
      <w:r w:rsidRPr="005B15E5">
        <w:t xml:space="preserve">Yes. We </w:t>
      </w:r>
      <w:proofErr w:type="gramStart"/>
      <w:r w:rsidRPr="005B15E5">
        <w:t>have to</w:t>
      </w:r>
      <w:proofErr w:type="gramEnd"/>
      <w:r w:rsidRPr="005B15E5">
        <w:t xml:space="preserve"> include below </w:t>
      </w:r>
      <w:proofErr w:type="spellStart"/>
      <w:r w:rsidRPr="005B15E5">
        <w:t>mvc</w:t>
      </w:r>
      <w:proofErr w:type="spellEnd"/>
      <w:r w:rsidRPr="005B15E5">
        <w:t xml:space="preserve"> assembly references in the web forms application to create hybrid application.</w:t>
      </w:r>
    </w:p>
    <w:p w14:paraId="477E21CC" w14:textId="77777777" w:rsidR="00B443BF" w:rsidRPr="005B15E5" w:rsidRDefault="00B443BF" w:rsidP="00B443BF">
      <w:proofErr w:type="spellStart"/>
      <w:proofErr w:type="gramStart"/>
      <w:r w:rsidRPr="005B15E5">
        <w:t>System.Web.Mvc</w:t>
      </w:r>
      <w:proofErr w:type="spellEnd"/>
      <w:proofErr w:type="gramEnd"/>
    </w:p>
    <w:p w14:paraId="4CE3705E" w14:textId="77777777" w:rsidR="00B443BF" w:rsidRPr="005B15E5" w:rsidRDefault="00B443BF" w:rsidP="00B443BF">
      <w:proofErr w:type="spellStart"/>
      <w:proofErr w:type="gramStart"/>
      <w:r w:rsidRPr="005B15E5">
        <w:t>System.Web.Razor</w:t>
      </w:r>
      <w:proofErr w:type="spellEnd"/>
      <w:proofErr w:type="gramEnd"/>
    </w:p>
    <w:p w14:paraId="4C5A9725" w14:textId="77777777" w:rsidR="00B443BF" w:rsidRPr="005B15E5" w:rsidRDefault="00B443BF" w:rsidP="00B443BF">
      <w:proofErr w:type="spellStart"/>
      <w:proofErr w:type="gramStart"/>
      <w:r w:rsidRPr="005B15E5">
        <w:t>System.ComponentModel.DataAnnotations</w:t>
      </w:r>
      <w:proofErr w:type="spellEnd"/>
      <w:proofErr w:type="gramEnd"/>
    </w:p>
    <w:p w14:paraId="4A654DD8" w14:textId="77777777" w:rsidR="00B443BF" w:rsidRPr="005B15E5" w:rsidRDefault="00B443BF" w:rsidP="00B443BF">
      <w:r w:rsidRPr="005B15E5">
        <w:t xml:space="preserve"> </w:t>
      </w:r>
    </w:p>
    <w:p w14:paraId="2B68246C" w14:textId="77777777" w:rsidR="00B443BF" w:rsidRPr="005B15E5" w:rsidRDefault="00B443BF" w:rsidP="00B443BF"/>
    <w:p w14:paraId="554A0B9D" w14:textId="77777777" w:rsidR="00B443BF" w:rsidRPr="005B15E5" w:rsidRDefault="00B443BF" w:rsidP="00B443BF">
      <w:r w:rsidRPr="005B15E5">
        <w:t xml:space="preserve">19. Can we add code files of different languages in </w:t>
      </w:r>
      <w:proofErr w:type="spellStart"/>
      <w:r w:rsidRPr="005B15E5">
        <w:t>App_Code</w:t>
      </w:r>
      <w:proofErr w:type="spellEnd"/>
      <w:r w:rsidRPr="005B15E5">
        <w:t xml:space="preserve"> folder?</w:t>
      </w:r>
    </w:p>
    <w:p w14:paraId="14AC71B6" w14:textId="77777777" w:rsidR="00B443BF" w:rsidRPr="005B15E5" w:rsidRDefault="00B443BF" w:rsidP="00B443BF">
      <w:r w:rsidRPr="005B15E5">
        <w:t xml:space="preserve">  No. The code files must be in same language to be kept in </w:t>
      </w:r>
      <w:proofErr w:type="spellStart"/>
      <w:r w:rsidRPr="005B15E5">
        <w:t>App_code</w:t>
      </w:r>
      <w:proofErr w:type="spellEnd"/>
      <w:r w:rsidRPr="005B15E5">
        <w:t xml:space="preserve"> folder.</w:t>
      </w:r>
    </w:p>
    <w:p w14:paraId="36930745" w14:textId="77777777" w:rsidR="00B443BF" w:rsidRPr="005B15E5" w:rsidRDefault="00B443BF" w:rsidP="00B443BF"/>
    <w:p w14:paraId="418AA5BA" w14:textId="77777777" w:rsidR="00B443BF" w:rsidRPr="005B15E5" w:rsidRDefault="00B443BF" w:rsidP="00B443BF">
      <w:r w:rsidRPr="005B15E5">
        <w:t>20. What is Protected Configuration?</w:t>
      </w:r>
    </w:p>
    <w:p w14:paraId="7F04AB3B" w14:textId="77777777" w:rsidR="00B443BF" w:rsidRPr="005B15E5" w:rsidRDefault="00B443BF" w:rsidP="00B443BF">
      <w:r w:rsidRPr="005B15E5">
        <w:t>It is a feature used to secure connection string information.</w:t>
      </w:r>
    </w:p>
    <w:p w14:paraId="7129EE64" w14:textId="77777777" w:rsidR="00B443BF" w:rsidRPr="005B15E5" w:rsidRDefault="00B443BF" w:rsidP="00B443BF"/>
    <w:p w14:paraId="70AB6B2F" w14:textId="77777777" w:rsidR="00B443BF" w:rsidRPr="005B15E5" w:rsidRDefault="00B443BF" w:rsidP="00B443BF"/>
    <w:p w14:paraId="7B3BE9D3" w14:textId="77777777" w:rsidR="00B443BF" w:rsidRPr="005B15E5" w:rsidRDefault="00B443BF" w:rsidP="00B443BF">
      <w:r w:rsidRPr="005B15E5">
        <w:t>21. Write code to send e-mail from an ASP.NET application?</w:t>
      </w:r>
    </w:p>
    <w:p w14:paraId="44863851" w14:textId="77777777" w:rsidR="00B443BF" w:rsidRPr="005B15E5" w:rsidRDefault="00B443BF" w:rsidP="00B443BF">
      <w:proofErr w:type="spellStart"/>
      <w:r w:rsidRPr="005B15E5">
        <w:t>MailMessage</w:t>
      </w:r>
      <w:proofErr w:type="spellEnd"/>
      <w:r w:rsidRPr="005B15E5">
        <w:t xml:space="preserve"> </w:t>
      </w:r>
      <w:proofErr w:type="spellStart"/>
      <w:r w:rsidRPr="005B15E5">
        <w:t>mailMess</w:t>
      </w:r>
      <w:proofErr w:type="spellEnd"/>
      <w:r w:rsidRPr="005B15E5">
        <w:t xml:space="preserve"> = new </w:t>
      </w:r>
      <w:proofErr w:type="spellStart"/>
      <w:r w:rsidRPr="005B15E5">
        <w:t>MailMessage</w:t>
      </w:r>
      <w:proofErr w:type="spellEnd"/>
      <w:r w:rsidRPr="005B15E5">
        <w:t xml:space="preserve"> ();</w:t>
      </w:r>
    </w:p>
    <w:p w14:paraId="6C2B4E38" w14:textId="77777777" w:rsidR="00B443BF" w:rsidRPr="005B15E5" w:rsidRDefault="00B443BF" w:rsidP="00B443BF">
      <w:proofErr w:type="spellStart"/>
      <w:r w:rsidRPr="005B15E5">
        <w:t>mailMess.From</w:t>
      </w:r>
      <w:proofErr w:type="spellEnd"/>
      <w:r w:rsidRPr="005B15E5">
        <w:t xml:space="preserve"> = "abc@gmail.com";</w:t>
      </w:r>
    </w:p>
    <w:p w14:paraId="5464AF88" w14:textId="77777777" w:rsidR="00B443BF" w:rsidRPr="005B15E5" w:rsidRDefault="00B443BF" w:rsidP="00B443BF">
      <w:proofErr w:type="spellStart"/>
      <w:r w:rsidRPr="005B15E5">
        <w:lastRenderedPageBreak/>
        <w:t>mailMess.To</w:t>
      </w:r>
      <w:proofErr w:type="spellEnd"/>
      <w:r w:rsidRPr="005B15E5">
        <w:t xml:space="preserve"> = "xyz@gmail.com";</w:t>
      </w:r>
    </w:p>
    <w:p w14:paraId="35AED18B" w14:textId="77777777" w:rsidR="00B443BF" w:rsidRPr="005B15E5" w:rsidRDefault="00B443BF" w:rsidP="00B443BF">
      <w:proofErr w:type="spellStart"/>
      <w:r w:rsidRPr="005B15E5">
        <w:t>mailMess.Subject</w:t>
      </w:r>
      <w:proofErr w:type="spellEnd"/>
      <w:r w:rsidRPr="005B15E5">
        <w:t xml:space="preserve"> = "Test email";</w:t>
      </w:r>
    </w:p>
    <w:p w14:paraId="0EA992DF" w14:textId="77777777" w:rsidR="00B443BF" w:rsidRPr="005B15E5" w:rsidRDefault="00B443BF" w:rsidP="00B443BF">
      <w:proofErr w:type="spellStart"/>
      <w:r w:rsidRPr="005B15E5">
        <w:t>mailMess.Body</w:t>
      </w:r>
      <w:proofErr w:type="spellEnd"/>
      <w:r w:rsidRPr="005B15E5">
        <w:t xml:space="preserve"> = "Hi This is a test mail.";</w:t>
      </w:r>
    </w:p>
    <w:p w14:paraId="1A743288" w14:textId="77777777" w:rsidR="00B443BF" w:rsidRPr="005B15E5" w:rsidRDefault="00B443BF" w:rsidP="00B443BF">
      <w:proofErr w:type="spellStart"/>
      <w:r w:rsidRPr="005B15E5">
        <w:t>SmtpMail.SmtpServer</w:t>
      </w:r>
      <w:proofErr w:type="spellEnd"/>
      <w:r w:rsidRPr="005B15E5">
        <w:t xml:space="preserve"> = "localhost";</w:t>
      </w:r>
    </w:p>
    <w:p w14:paraId="76C343C0" w14:textId="77777777" w:rsidR="00B443BF" w:rsidRPr="005B15E5" w:rsidRDefault="00B443BF" w:rsidP="00B443BF">
      <w:proofErr w:type="spellStart"/>
      <w:r w:rsidRPr="005B15E5">
        <w:t>SmtpMail.Send</w:t>
      </w:r>
      <w:proofErr w:type="spellEnd"/>
      <w:r w:rsidRPr="005B15E5">
        <w:t xml:space="preserve"> (</w:t>
      </w:r>
      <w:proofErr w:type="spellStart"/>
      <w:r w:rsidRPr="005B15E5">
        <w:t>mailMess</w:t>
      </w:r>
      <w:proofErr w:type="spellEnd"/>
      <w:r w:rsidRPr="005B15E5">
        <w:t>);</w:t>
      </w:r>
    </w:p>
    <w:p w14:paraId="3C0B0D5E" w14:textId="77777777" w:rsidR="00B443BF" w:rsidRPr="005B15E5" w:rsidRDefault="00B443BF" w:rsidP="00B443BF">
      <w:proofErr w:type="spellStart"/>
      <w:r w:rsidRPr="005B15E5">
        <w:t>MailMessage</w:t>
      </w:r>
      <w:proofErr w:type="spellEnd"/>
      <w:r w:rsidRPr="005B15E5">
        <w:t xml:space="preserve"> and </w:t>
      </w:r>
      <w:proofErr w:type="spellStart"/>
      <w:r w:rsidRPr="005B15E5">
        <w:t>SmtpMail</w:t>
      </w:r>
      <w:proofErr w:type="spellEnd"/>
      <w:r w:rsidRPr="005B15E5">
        <w:t xml:space="preserve"> are classes defined </w:t>
      </w:r>
      <w:proofErr w:type="spellStart"/>
      <w:proofErr w:type="gramStart"/>
      <w:r w:rsidRPr="005B15E5">
        <w:t>System.Web.Mail</w:t>
      </w:r>
      <w:proofErr w:type="spellEnd"/>
      <w:proofErr w:type="gramEnd"/>
      <w:r w:rsidRPr="005B15E5">
        <w:t xml:space="preserve"> namespace.</w:t>
      </w:r>
    </w:p>
    <w:p w14:paraId="0F0CA94A" w14:textId="77777777" w:rsidR="00B443BF" w:rsidRPr="005B15E5" w:rsidRDefault="00B443BF" w:rsidP="00B443BF"/>
    <w:p w14:paraId="73C74310" w14:textId="77777777" w:rsidR="00B443BF" w:rsidRPr="005B15E5" w:rsidRDefault="00B443BF" w:rsidP="00B443BF">
      <w:r w:rsidRPr="005B15E5">
        <w:t>22. How can we prevent browser from caching an ASPX page?</w:t>
      </w:r>
    </w:p>
    <w:p w14:paraId="3E64AC15" w14:textId="77777777" w:rsidR="00B443BF" w:rsidRPr="005B15E5" w:rsidRDefault="00B443BF" w:rsidP="00B443BF">
      <w:r w:rsidRPr="005B15E5">
        <w:t xml:space="preserve">  We can </w:t>
      </w:r>
      <w:proofErr w:type="spellStart"/>
      <w:r w:rsidRPr="005B15E5">
        <w:t>SetNoStore</w:t>
      </w:r>
      <w:proofErr w:type="spellEnd"/>
      <w:r w:rsidRPr="005B15E5">
        <w:t xml:space="preserve"> on </w:t>
      </w:r>
      <w:proofErr w:type="spellStart"/>
      <w:r w:rsidRPr="005B15E5">
        <w:t>HttpCachePolicy</w:t>
      </w:r>
      <w:proofErr w:type="spellEnd"/>
      <w:r w:rsidRPr="005B15E5">
        <w:t xml:space="preserve"> object exposed by the Response object’s Cache property:</w:t>
      </w:r>
    </w:p>
    <w:p w14:paraId="372A716E" w14:textId="77777777" w:rsidR="00B443BF" w:rsidRPr="005B15E5" w:rsidRDefault="00B443BF" w:rsidP="00B443BF">
      <w:proofErr w:type="spellStart"/>
      <w:proofErr w:type="gramStart"/>
      <w:r w:rsidRPr="005B15E5">
        <w:t>Response.Cache.SetNoStore</w:t>
      </w:r>
      <w:proofErr w:type="spellEnd"/>
      <w:proofErr w:type="gramEnd"/>
      <w:r w:rsidRPr="005B15E5">
        <w:t xml:space="preserve"> ();</w:t>
      </w:r>
    </w:p>
    <w:p w14:paraId="724E4D98" w14:textId="77777777" w:rsidR="00B443BF" w:rsidRPr="005B15E5" w:rsidRDefault="00B443BF" w:rsidP="00B443BF">
      <w:proofErr w:type="spellStart"/>
      <w:r w:rsidRPr="005B15E5">
        <w:t>Response.Write</w:t>
      </w:r>
      <w:proofErr w:type="spellEnd"/>
      <w:r w:rsidRPr="005B15E5">
        <w:t xml:space="preserve"> (</w:t>
      </w:r>
      <w:proofErr w:type="spellStart"/>
      <w:proofErr w:type="gramStart"/>
      <w:r w:rsidRPr="005B15E5">
        <w:t>DateTime.Now.ToLongTimeString</w:t>
      </w:r>
      <w:proofErr w:type="spellEnd"/>
      <w:proofErr w:type="gramEnd"/>
      <w:r w:rsidRPr="005B15E5">
        <w:t xml:space="preserve"> ());</w:t>
      </w:r>
    </w:p>
    <w:p w14:paraId="4103A8BE" w14:textId="77777777" w:rsidR="00B443BF" w:rsidRPr="005B15E5" w:rsidRDefault="00B443BF" w:rsidP="00B443BF"/>
    <w:p w14:paraId="446D69D9" w14:textId="77777777" w:rsidR="00B443BF" w:rsidRPr="005B15E5" w:rsidRDefault="00B443BF" w:rsidP="00B443BF">
      <w:r w:rsidRPr="005B15E5">
        <w:t xml:space="preserve"> 23. What is the good practice to implement validations in </w:t>
      </w:r>
      <w:proofErr w:type="spellStart"/>
      <w:r w:rsidRPr="005B15E5">
        <w:t>aspx</w:t>
      </w:r>
      <w:proofErr w:type="spellEnd"/>
      <w:r w:rsidRPr="005B15E5">
        <w:t xml:space="preserve"> page?</w:t>
      </w:r>
    </w:p>
    <w:p w14:paraId="34828818" w14:textId="77777777" w:rsidR="00B443BF" w:rsidRPr="005B15E5" w:rsidRDefault="00B443BF" w:rsidP="00B443BF">
      <w:r w:rsidRPr="005B15E5">
        <w:t>Client-side validation is the best way to validate data of a web page. It reduces the network traffic and saves server resources.</w:t>
      </w:r>
    </w:p>
    <w:p w14:paraId="0EABC788" w14:textId="77777777" w:rsidR="00B443BF" w:rsidRPr="005B15E5" w:rsidRDefault="00B443BF" w:rsidP="00B443BF"/>
    <w:p w14:paraId="6F125278" w14:textId="77777777" w:rsidR="00B443BF" w:rsidRPr="005B15E5" w:rsidRDefault="00B443BF" w:rsidP="00B443BF">
      <w:r w:rsidRPr="005B15E5">
        <w:t xml:space="preserve">24. What are the event handlers that we can have in </w:t>
      </w:r>
      <w:proofErr w:type="spellStart"/>
      <w:r w:rsidRPr="005B15E5">
        <w:t>Global.asax</w:t>
      </w:r>
      <w:proofErr w:type="spellEnd"/>
      <w:r w:rsidRPr="005B15E5">
        <w:t xml:space="preserve"> file?</w:t>
      </w:r>
    </w:p>
    <w:p w14:paraId="2CF2A9ED" w14:textId="77777777" w:rsidR="00B443BF" w:rsidRPr="005B15E5" w:rsidRDefault="00B443BF" w:rsidP="00B443BF">
      <w:r w:rsidRPr="005B15E5">
        <w:t xml:space="preserve">Application Events: </w:t>
      </w:r>
      <w:proofErr w:type="spellStart"/>
      <w:r w:rsidRPr="005B15E5">
        <w:t>Application_</w:t>
      </w:r>
      <w:proofErr w:type="gramStart"/>
      <w:r w:rsidRPr="005B15E5">
        <w:t>Start</w:t>
      </w:r>
      <w:proofErr w:type="spellEnd"/>
      <w:r w:rsidRPr="005B15E5">
        <w:t xml:space="preserve"> ,</w:t>
      </w:r>
      <w:proofErr w:type="gramEnd"/>
      <w:r w:rsidRPr="005B15E5">
        <w:t xml:space="preserve"> </w:t>
      </w:r>
      <w:proofErr w:type="spellStart"/>
      <w:r w:rsidRPr="005B15E5">
        <w:t>Application_End</w:t>
      </w:r>
      <w:proofErr w:type="spellEnd"/>
      <w:r w:rsidRPr="005B15E5">
        <w:t xml:space="preserve">, </w:t>
      </w:r>
      <w:proofErr w:type="spellStart"/>
      <w:r w:rsidRPr="005B15E5">
        <w:t>Application_AcquireRequestState</w:t>
      </w:r>
      <w:proofErr w:type="spellEnd"/>
      <w:r w:rsidRPr="005B15E5">
        <w:t xml:space="preserve">, </w:t>
      </w:r>
      <w:proofErr w:type="spellStart"/>
      <w:r w:rsidRPr="005B15E5">
        <w:t>Application_AuthenticateRequest</w:t>
      </w:r>
      <w:proofErr w:type="spellEnd"/>
      <w:r w:rsidRPr="005B15E5">
        <w:t xml:space="preserve">, </w:t>
      </w:r>
      <w:proofErr w:type="spellStart"/>
      <w:r w:rsidRPr="005B15E5">
        <w:t>Application_AuthorizeRequest</w:t>
      </w:r>
      <w:proofErr w:type="spellEnd"/>
      <w:r w:rsidRPr="005B15E5">
        <w:t xml:space="preserve">, </w:t>
      </w:r>
      <w:proofErr w:type="spellStart"/>
      <w:r w:rsidRPr="005B15E5">
        <w:t>Application_BeginRequest</w:t>
      </w:r>
      <w:proofErr w:type="spellEnd"/>
      <w:r w:rsidRPr="005B15E5">
        <w:t xml:space="preserve">, </w:t>
      </w:r>
      <w:proofErr w:type="spellStart"/>
      <w:r w:rsidRPr="005B15E5">
        <w:t>Application_Disposed</w:t>
      </w:r>
      <w:proofErr w:type="spellEnd"/>
      <w:r w:rsidRPr="005B15E5">
        <w:t xml:space="preserve">,  </w:t>
      </w:r>
      <w:proofErr w:type="spellStart"/>
      <w:r w:rsidRPr="005B15E5">
        <w:t>Application_EndRequest</w:t>
      </w:r>
      <w:proofErr w:type="spellEnd"/>
      <w:r w:rsidRPr="005B15E5">
        <w:t xml:space="preserve">, </w:t>
      </w:r>
      <w:proofErr w:type="spellStart"/>
      <w:r w:rsidRPr="005B15E5">
        <w:t>Application_Error</w:t>
      </w:r>
      <w:proofErr w:type="spellEnd"/>
      <w:r w:rsidRPr="005B15E5">
        <w:t xml:space="preserve">, </w:t>
      </w:r>
      <w:proofErr w:type="spellStart"/>
      <w:r w:rsidRPr="005B15E5">
        <w:t>Application_PostRequestHandlerExecute</w:t>
      </w:r>
      <w:proofErr w:type="spellEnd"/>
      <w:r w:rsidRPr="005B15E5">
        <w:t xml:space="preserve">, </w:t>
      </w:r>
      <w:proofErr w:type="spellStart"/>
      <w:r w:rsidRPr="005B15E5">
        <w:t>Application_PreRequestHandlerExecute</w:t>
      </w:r>
      <w:proofErr w:type="spellEnd"/>
      <w:r w:rsidRPr="005B15E5">
        <w:t>,</w:t>
      </w:r>
    </w:p>
    <w:p w14:paraId="746DA4F6" w14:textId="77777777" w:rsidR="00B443BF" w:rsidRPr="005B15E5" w:rsidRDefault="00B443BF" w:rsidP="00B443BF">
      <w:proofErr w:type="spellStart"/>
      <w:r w:rsidRPr="005B15E5">
        <w:t>Application_PreSendRequestContent</w:t>
      </w:r>
      <w:proofErr w:type="spellEnd"/>
      <w:r w:rsidRPr="005B15E5">
        <w:t xml:space="preserve">, </w:t>
      </w:r>
      <w:proofErr w:type="spellStart"/>
      <w:r w:rsidRPr="005B15E5">
        <w:t>Application_PreSendRequestHeaders</w:t>
      </w:r>
      <w:proofErr w:type="spellEnd"/>
      <w:r w:rsidRPr="005B15E5">
        <w:t xml:space="preserve">, </w:t>
      </w:r>
      <w:proofErr w:type="spellStart"/>
      <w:r w:rsidRPr="005B15E5">
        <w:t>Application_ReleaseRequestState</w:t>
      </w:r>
      <w:proofErr w:type="spellEnd"/>
      <w:r w:rsidRPr="005B15E5">
        <w:t xml:space="preserve">, </w:t>
      </w:r>
      <w:proofErr w:type="spellStart"/>
      <w:r w:rsidRPr="005B15E5">
        <w:t>Application_ResolveRequestCache</w:t>
      </w:r>
      <w:proofErr w:type="spellEnd"/>
      <w:r w:rsidRPr="005B15E5">
        <w:t xml:space="preserve">, </w:t>
      </w:r>
      <w:proofErr w:type="spellStart"/>
      <w:r w:rsidRPr="005B15E5">
        <w:t>Application_UpdateRequestCache</w:t>
      </w:r>
      <w:proofErr w:type="spellEnd"/>
    </w:p>
    <w:p w14:paraId="2D5E7697" w14:textId="77777777" w:rsidR="00B443BF" w:rsidRPr="005B15E5" w:rsidRDefault="00B443BF" w:rsidP="00B443BF"/>
    <w:p w14:paraId="1BF85733" w14:textId="77777777" w:rsidR="00B443BF" w:rsidRPr="005B15E5" w:rsidRDefault="00B443BF" w:rsidP="00B443BF">
      <w:r w:rsidRPr="005B15E5">
        <w:t xml:space="preserve">Session Events: </w:t>
      </w:r>
      <w:proofErr w:type="spellStart"/>
      <w:r w:rsidRPr="005B15E5">
        <w:t>Session_</w:t>
      </w:r>
      <w:proofErr w:type="gramStart"/>
      <w:r w:rsidRPr="005B15E5">
        <w:t>Start,Session</w:t>
      </w:r>
      <w:proofErr w:type="gramEnd"/>
      <w:r w:rsidRPr="005B15E5">
        <w:t>_End</w:t>
      </w:r>
      <w:proofErr w:type="spellEnd"/>
    </w:p>
    <w:p w14:paraId="2135F8ED" w14:textId="77777777" w:rsidR="00B443BF" w:rsidRPr="005B15E5" w:rsidRDefault="00B443BF" w:rsidP="00B443BF"/>
    <w:p w14:paraId="2E9B54D2" w14:textId="77777777" w:rsidR="00B443BF" w:rsidRPr="005B15E5" w:rsidRDefault="00B443BF" w:rsidP="00B443BF">
      <w:r w:rsidRPr="005B15E5">
        <w:t>25. Which protocol is used to call a Web service?</w:t>
      </w:r>
    </w:p>
    <w:p w14:paraId="1811C306" w14:textId="77777777" w:rsidR="00B443BF" w:rsidRPr="005B15E5" w:rsidRDefault="00B443BF" w:rsidP="00B443BF">
      <w:r w:rsidRPr="005B15E5">
        <w:t>HTTP Protocol</w:t>
      </w:r>
    </w:p>
    <w:p w14:paraId="7C7382A3" w14:textId="77777777" w:rsidR="00B443BF" w:rsidRPr="005B15E5" w:rsidRDefault="00B443BF" w:rsidP="00B443BF"/>
    <w:p w14:paraId="76678FA9" w14:textId="77777777" w:rsidR="00B443BF" w:rsidRPr="005B15E5" w:rsidRDefault="00B443BF" w:rsidP="00B443BF">
      <w:r w:rsidRPr="005B15E5">
        <w:t>26. Can we have multiple web config files for an asp.net application?</w:t>
      </w:r>
    </w:p>
    <w:p w14:paraId="7DFF4EB0" w14:textId="77777777" w:rsidR="00B443BF" w:rsidRPr="005B15E5" w:rsidRDefault="00B443BF" w:rsidP="00B443BF">
      <w:r w:rsidRPr="005B15E5">
        <w:t>Yes.</w:t>
      </w:r>
    </w:p>
    <w:p w14:paraId="467A9F5D" w14:textId="77777777" w:rsidR="00B443BF" w:rsidRPr="005B15E5" w:rsidRDefault="00B443BF" w:rsidP="00B443BF"/>
    <w:p w14:paraId="69407C23" w14:textId="77777777" w:rsidR="00B443BF" w:rsidRPr="005B15E5" w:rsidRDefault="00B443BF" w:rsidP="00B443BF">
      <w:r w:rsidRPr="005B15E5">
        <w:lastRenderedPageBreak/>
        <w:t>27. What is the difference between web config and machine config?</w:t>
      </w:r>
    </w:p>
    <w:p w14:paraId="69E7443F" w14:textId="77777777" w:rsidR="00B443BF" w:rsidRPr="005B15E5" w:rsidRDefault="00B443BF" w:rsidP="00B443BF">
      <w:r w:rsidRPr="005B15E5">
        <w:t xml:space="preserve">Web config file is specific to a web application </w:t>
      </w:r>
      <w:proofErr w:type="spellStart"/>
      <w:proofErr w:type="gramStart"/>
      <w:r w:rsidRPr="005B15E5">
        <w:t>where as</w:t>
      </w:r>
      <w:proofErr w:type="spellEnd"/>
      <w:proofErr w:type="gramEnd"/>
      <w:r w:rsidRPr="005B15E5">
        <w:t xml:space="preserve"> machine config is specific to a machine or server. There can be multiple web config files into an application </w:t>
      </w:r>
      <w:proofErr w:type="gramStart"/>
      <w:r w:rsidRPr="005B15E5">
        <w:t>where as</w:t>
      </w:r>
      <w:proofErr w:type="gramEnd"/>
      <w:r w:rsidRPr="005B15E5">
        <w:t xml:space="preserve"> we can have only one machine config file on a server.</w:t>
      </w:r>
    </w:p>
    <w:p w14:paraId="6832168D" w14:textId="77777777" w:rsidR="00B443BF" w:rsidRPr="005B15E5" w:rsidRDefault="00B443BF" w:rsidP="00B443BF"/>
    <w:p w14:paraId="64980E1D" w14:textId="77777777" w:rsidR="00B443BF" w:rsidRPr="005B15E5" w:rsidRDefault="00B443BF" w:rsidP="00B443BF">
      <w:r w:rsidRPr="005B15E5">
        <w:t xml:space="preserve"> 28.  Explain role based </w:t>
      </w:r>
      <w:proofErr w:type="gramStart"/>
      <w:r w:rsidRPr="005B15E5">
        <w:t>security ?</w:t>
      </w:r>
      <w:proofErr w:type="gramEnd"/>
    </w:p>
    <w:p w14:paraId="38626825" w14:textId="77777777" w:rsidR="00B443BF" w:rsidRPr="005B15E5" w:rsidRDefault="00B443BF" w:rsidP="00B443BF">
      <w:r w:rsidRPr="005B15E5">
        <w:t>Role Based Security used to implement security based on roles assigned to user groups in the organization.</w:t>
      </w:r>
    </w:p>
    <w:p w14:paraId="324225B7" w14:textId="77777777" w:rsidR="00B443BF" w:rsidRPr="005B15E5" w:rsidRDefault="00B443BF" w:rsidP="00B443BF">
      <w:r w:rsidRPr="005B15E5">
        <w:t>Then we can allow or deny users based on their role in the organization. Windows defines several built-in groups, including Administrators, Users, and Guests.</w:t>
      </w:r>
    </w:p>
    <w:p w14:paraId="2EADA1E4" w14:textId="77777777" w:rsidR="00B443BF" w:rsidRPr="005B15E5" w:rsidRDefault="00B443BF" w:rsidP="00B443BF"/>
    <w:p w14:paraId="56287B72" w14:textId="77777777" w:rsidR="00B443BF" w:rsidRPr="005B15E5" w:rsidRDefault="00B443BF" w:rsidP="00B443BF">
      <w:r w:rsidRPr="005B15E5">
        <w:t>&lt;AUTHORIZATION&gt;&lt; authorization &gt;</w:t>
      </w:r>
    </w:p>
    <w:p w14:paraId="6A14B986" w14:textId="77777777" w:rsidR="00B443BF" w:rsidRPr="005B15E5" w:rsidRDefault="00B443BF" w:rsidP="00B443BF">
      <w:r w:rsidRPr="005B15E5">
        <w:t>&lt; allow roles="</w:t>
      </w:r>
      <w:proofErr w:type="spellStart"/>
      <w:r w:rsidRPr="005B15E5">
        <w:t>Domain_Name</w:t>
      </w:r>
      <w:proofErr w:type="spellEnd"/>
      <w:r w:rsidRPr="005B15E5">
        <w:t xml:space="preserve">\Administrators" / &gt;   </w:t>
      </w:r>
      <w:proofErr w:type="gramStart"/>
      <w:r w:rsidRPr="005B15E5">
        <w:t>&lt; !</w:t>
      </w:r>
      <w:proofErr w:type="gramEnd"/>
      <w:r w:rsidRPr="005B15E5">
        <w:t>-- Allow Administrators in domain. -- &gt;</w:t>
      </w:r>
    </w:p>
    <w:p w14:paraId="381E4636" w14:textId="77777777" w:rsidR="00B443BF" w:rsidRPr="005B15E5" w:rsidRDefault="00B443BF" w:rsidP="00B443BF">
      <w:r w:rsidRPr="005B15E5">
        <w:t>&lt; deny users="*</w:t>
      </w:r>
      <w:proofErr w:type="gramStart"/>
      <w:r w:rsidRPr="005B15E5">
        <w:t>"  /</w:t>
      </w:r>
      <w:proofErr w:type="gramEnd"/>
      <w:r w:rsidRPr="005B15E5">
        <w:t xml:space="preserve"> &gt;                            &lt; !-- Deny anyone else. -- &gt;</w:t>
      </w:r>
    </w:p>
    <w:p w14:paraId="7C785B1B" w14:textId="77777777" w:rsidR="00B443BF" w:rsidRPr="005B15E5" w:rsidRDefault="00B443BF" w:rsidP="00B443BF">
      <w:r w:rsidRPr="005B15E5">
        <w:t>&lt; /authorization &gt;</w:t>
      </w:r>
    </w:p>
    <w:p w14:paraId="304C24AE" w14:textId="77777777" w:rsidR="00B443BF" w:rsidRPr="005B15E5" w:rsidRDefault="00B443BF" w:rsidP="00B443BF"/>
    <w:p w14:paraId="7427E313" w14:textId="77777777" w:rsidR="00B443BF" w:rsidRPr="005B15E5" w:rsidRDefault="00B443BF" w:rsidP="00B443BF">
      <w:r w:rsidRPr="005B15E5">
        <w:t xml:space="preserve"> 29. What is Cross Page Posting?</w:t>
      </w:r>
    </w:p>
    <w:p w14:paraId="393F5520" w14:textId="77777777" w:rsidR="00B443BF" w:rsidRPr="005B15E5" w:rsidRDefault="00B443BF" w:rsidP="00B443BF"/>
    <w:p w14:paraId="4DB184F7" w14:textId="77777777" w:rsidR="00B443BF" w:rsidRPr="005B15E5" w:rsidRDefault="00B443BF" w:rsidP="00B443BF">
      <w:r w:rsidRPr="005B15E5">
        <w:t xml:space="preserve">When we click submit button on a web page, the page </w:t>
      </w:r>
      <w:proofErr w:type="gramStart"/>
      <w:r w:rsidRPr="005B15E5">
        <w:t>post</w:t>
      </w:r>
      <w:proofErr w:type="gramEnd"/>
      <w:r w:rsidRPr="005B15E5">
        <w:t xml:space="preserve"> the data to the same page. The technique in which we post the data to different pages is called Cross Page posting.</w:t>
      </w:r>
    </w:p>
    <w:p w14:paraId="2E46D77D" w14:textId="77777777" w:rsidR="00B443BF" w:rsidRPr="005B15E5" w:rsidRDefault="00B443BF" w:rsidP="00B443BF">
      <w:r w:rsidRPr="005B15E5">
        <w:t xml:space="preserve"> This can be achieved by setting POSTBACKURL property </w:t>
      </w:r>
      <w:proofErr w:type="gramStart"/>
      <w:r w:rsidRPr="005B15E5">
        <w:t>of  the</w:t>
      </w:r>
      <w:proofErr w:type="gramEnd"/>
      <w:r w:rsidRPr="005B15E5">
        <w:t xml:space="preserve"> button that causes the </w:t>
      </w:r>
      <w:proofErr w:type="spellStart"/>
      <w:r w:rsidRPr="005B15E5">
        <w:t>postback</w:t>
      </w:r>
      <w:proofErr w:type="spellEnd"/>
      <w:r w:rsidRPr="005B15E5">
        <w:t xml:space="preserve">. </w:t>
      </w:r>
      <w:proofErr w:type="spellStart"/>
      <w:r w:rsidRPr="005B15E5">
        <w:t>Findcontrol</w:t>
      </w:r>
      <w:proofErr w:type="spellEnd"/>
      <w:r w:rsidRPr="005B15E5">
        <w:t xml:space="preserve"> method of </w:t>
      </w:r>
      <w:proofErr w:type="spellStart"/>
      <w:r w:rsidRPr="005B15E5">
        <w:t>PreviousPage</w:t>
      </w:r>
      <w:proofErr w:type="spellEnd"/>
      <w:r w:rsidRPr="005B15E5">
        <w:t xml:space="preserve"> can be used to get the posted values on the page to which the page has been posted.</w:t>
      </w:r>
    </w:p>
    <w:p w14:paraId="6EC5B57E" w14:textId="77777777" w:rsidR="00B443BF" w:rsidRPr="005B15E5" w:rsidRDefault="00B443BF" w:rsidP="00B443BF"/>
    <w:p w14:paraId="31D08FDF" w14:textId="77777777" w:rsidR="00B443BF" w:rsidRPr="005B15E5" w:rsidRDefault="00B443BF" w:rsidP="00B443BF">
      <w:r w:rsidRPr="005B15E5">
        <w:t>30. How can we apply Themes to an asp.net application?</w:t>
      </w:r>
    </w:p>
    <w:p w14:paraId="292C2379" w14:textId="77777777" w:rsidR="00B443BF" w:rsidRPr="005B15E5" w:rsidRDefault="00B443BF" w:rsidP="00B443BF">
      <w:r w:rsidRPr="005B15E5">
        <w:t xml:space="preserve">We can specify the theme in </w:t>
      </w:r>
      <w:proofErr w:type="spellStart"/>
      <w:r w:rsidRPr="005B15E5">
        <w:t>web.config</w:t>
      </w:r>
      <w:proofErr w:type="spellEnd"/>
      <w:r w:rsidRPr="005B15E5">
        <w:t xml:space="preserve"> file. Below is the code example to apply theme:</w:t>
      </w:r>
    </w:p>
    <w:p w14:paraId="1D599B0C" w14:textId="77777777" w:rsidR="00B443BF" w:rsidRPr="005B15E5" w:rsidRDefault="00B443BF" w:rsidP="00B443BF">
      <w:r w:rsidRPr="005B15E5">
        <w:t>&lt;configuration&gt;</w:t>
      </w:r>
    </w:p>
    <w:p w14:paraId="119DD6C8" w14:textId="77777777" w:rsidR="00B443BF" w:rsidRPr="005B15E5" w:rsidRDefault="00B443BF" w:rsidP="00B443BF"/>
    <w:p w14:paraId="6F456BB4" w14:textId="77777777" w:rsidR="00B443BF" w:rsidRPr="005B15E5" w:rsidRDefault="00B443BF" w:rsidP="00B443BF">
      <w:r w:rsidRPr="005B15E5">
        <w:t>&lt;</w:t>
      </w:r>
      <w:proofErr w:type="spellStart"/>
      <w:r w:rsidRPr="005B15E5">
        <w:t>system.web</w:t>
      </w:r>
      <w:proofErr w:type="spellEnd"/>
      <w:r w:rsidRPr="005B15E5">
        <w:t>&gt;</w:t>
      </w:r>
    </w:p>
    <w:p w14:paraId="5541C94E" w14:textId="77777777" w:rsidR="00B443BF" w:rsidRPr="005B15E5" w:rsidRDefault="00B443BF" w:rsidP="00B443BF"/>
    <w:p w14:paraId="57D4AB59" w14:textId="77777777" w:rsidR="00B443BF" w:rsidRPr="005B15E5" w:rsidRDefault="00B443BF" w:rsidP="00B443BF">
      <w:r w:rsidRPr="005B15E5">
        <w:t>&lt;pages theme="Windows7" /&gt;</w:t>
      </w:r>
    </w:p>
    <w:p w14:paraId="14BE5265" w14:textId="77777777" w:rsidR="00B443BF" w:rsidRPr="005B15E5" w:rsidRDefault="00B443BF" w:rsidP="00B443BF"/>
    <w:p w14:paraId="646BB718" w14:textId="77777777" w:rsidR="00B443BF" w:rsidRPr="005B15E5" w:rsidRDefault="00B443BF" w:rsidP="00B443BF">
      <w:r w:rsidRPr="005B15E5">
        <w:t>&lt;/</w:t>
      </w:r>
      <w:proofErr w:type="spellStart"/>
      <w:r w:rsidRPr="005B15E5">
        <w:t>system.web</w:t>
      </w:r>
      <w:proofErr w:type="spellEnd"/>
      <w:r w:rsidRPr="005B15E5">
        <w:t>&gt;</w:t>
      </w:r>
    </w:p>
    <w:p w14:paraId="135BFBB9" w14:textId="77777777" w:rsidR="00B443BF" w:rsidRPr="005B15E5" w:rsidRDefault="00B443BF" w:rsidP="00B443BF"/>
    <w:p w14:paraId="4AD4A02E" w14:textId="77777777" w:rsidR="00B443BF" w:rsidRPr="005B15E5" w:rsidRDefault="00B443BF" w:rsidP="00B443BF">
      <w:r w:rsidRPr="005B15E5">
        <w:t>&lt;/configuration&gt;</w:t>
      </w:r>
    </w:p>
    <w:p w14:paraId="2BF722D0" w14:textId="77777777" w:rsidR="00B443BF" w:rsidRDefault="00B443BF" w:rsidP="00B443BF"/>
    <w:p w14:paraId="42FF5489" w14:textId="77777777" w:rsidR="00B443BF" w:rsidRPr="005B15E5" w:rsidRDefault="00B443BF" w:rsidP="00B443BF">
      <w:r w:rsidRPr="005B15E5">
        <w:t xml:space="preserve">31. What is </w:t>
      </w:r>
      <w:proofErr w:type="spellStart"/>
      <w:r w:rsidRPr="005B15E5">
        <w:t>RedirectPermanent</w:t>
      </w:r>
      <w:proofErr w:type="spellEnd"/>
      <w:r w:rsidRPr="005B15E5">
        <w:t xml:space="preserve"> in ASP.Net?</w:t>
      </w:r>
    </w:p>
    <w:p w14:paraId="585AF6D7" w14:textId="77777777" w:rsidR="00B443BF" w:rsidRPr="005B15E5" w:rsidRDefault="00B443BF" w:rsidP="00B443BF">
      <w:proofErr w:type="spellStart"/>
      <w:r w:rsidRPr="005B15E5">
        <w:t>RedirectPermanent</w:t>
      </w:r>
      <w:proofErr w:type="spellEnd"/>
      <w:r w:rsidRPr="005B15E5">
        <w:t xml:space="preserve"> Performs a permanent redirection from the requested URL to the specified URL. Once the redirection is done, it also returns 301 Moved Permanently responses.</w:t>
      </w:r>
    </w:p>
    <w:p w14:paraId="34BC859A" w14:textId="77777777" w:rsidR="00B443BF" w:rsidRPr="005B15E5" w:rsidRDefault="00B443BF" w:rsidP="00B443BF"/>
    <w:p w14:paraId="3F5E2336" w14:textId="77777777" w:rsidR="00B443BF" w:rsidRPr="005B15E5" w:rsidRDefault="00B443BF" w:rsidP="00B443BF">
      <w:r w:rsidRPr="005B15E5">
        <w:t>32. What is MVC?</w:t>
      </w:r>
    </w:p>
    <w:p w14:paraId="1979A649" w14:textId="77777777" w:rsidR="00B443BF" w:rsidRPr="005B15E5" w:rsidRDefault="00B443BF" w:rsidP="00B443BF">
      <w:r w:rsidRPr="005B15E5">
        <w:t xml:space="preserve">MVC is a framework used to create web applications. The web application base builds </w:t>
      </w:r>
      <w:proofErr w:type="gramStart"/>
      <w:r w:rsidRPr="005B15E5">
        <w:t>on  Model</w:t>
      </w:r>
      <w:proofErr w:type="gramEnd"/>
      <w:r w:rsidRPr="005B15E5">
        <w:t>-View-Controller pattern which separates the application logic from UI, and the input and events from the user will be controlled by the Controller.</w:t>
      </w:r>
    </w:p>
    <w:p w14:paraId="6AED05ED" w14:textId="77777777" w:rsidR="00B443BF" w:rsidRPr="005B15E5" w:rsidRDefault="00B443BF" w:rsidP="00B443BF"/>
    <w:p w14:paraId="220932E9" w14:textId="77777777" w:rsidR="00B443BF" w:rsidRPr="005B15E5" w:rsidRDefault="00B443BF" w:rsidP="00B443BF">
      <w:r w:rsidRPr="005B15E5">
        <w:t>33. Explain the working of passport authentication.</w:t>
      </w:r>
    </w:p>
    <w:p w14:paraId="55F2D801" w14:textId="77777777" w:rsidR="00B443BF" w:rsidRPr="005B15E5" w:rsidRDefault="00B443BF" w:rsidP="00B443BF">
      <w:r w:rsidRPr="005B15E5">
        <w:t xml:space="preserve">First of </w:t>
      </w:r>
      <w:proofErr w:type="gramStart"/>
      <w:r w:rsidRPr="005B15E5">
        <w:t>all</w:t>
      </w:r>
      <w:proofErr w:type="gramEnd"/>
      <w:r w:rsidRPr="005B15E5">
        <w:t xml:space="preserve"> it checks passport authentication cookie. If the cookie is not </w:t>
      </w:r>
      <w:proofErr w:type="gramStart"/>
      <w:r w:rsidRPr="005B15E5">
        <w:t>available</w:t>
      </w:r>
      <w:proofErr w:type="gramEnd"/>
      <w:r w:rsidRPr="005B15E5">
        <w:t xml:space="preserve"> then the application redirects the user to Passport Sign on page.</w:t>
      </w:r>
    </w:p>
    <w:p w14:paraId="60558384" w14:textId="77777777" w:rsidR="00B443BF" w:rsidRPr="005B15E5" w:rsidRDefault="00B443BF" w:rsidP="00B443BF">
      <w:r w:rsidRPr="005B15E5">
        <w:t xml:space="preserve"> Passport service authenticates the user details on sign on page and if valid then stores the authenticated cookie on client machine and then redirect the user to requested page</w:t>
      </w:r>
    </w:p>
    <w:p w14:paraId="4BA34109" w14:textId="77777777" w:rsidR="00B443BF" w:rsidRPr="005B15E5" w:rsidRDefault="00B443BF" w:rsidP="00B443BF"/>
    <w:p w14:paraId="5102C731" w14:textId="77777777" w:rsidR="00B443BF" w:rsidRPr="005B15E5" w:rsidRDefault="00B443BF" w:rsidP="00B443BF">
      <w:r w:rsidRPr="005B15E5">
        <w:t>34. What are the advantages of Passport authentication?</w:t>
      </w:r>
    </w:p>
    <w:p w14:paraId="72A0833B" w14:textId="77777777" w:rsidR="00B443BF" w:rsidRPr="005B15E5" w:rsidRDefault="00B443BF" w:rsidP="00B443BF">
      <w:r w:rsidRPr="005B15E5">
        <w:t xml:space="preserve">All the websites can be accessed using single login credentials. </w:t>
      </w:r>
      <w:proofErr w:type="gramStart"/>
      <w:r w:rsidRPr="005B15E5">
        <w:t>So</w:t>
      </w:r>
      <w:proofErr w:type="gramEnd"/>
      <w:r w:rsidRPr="005B15E5">
        <w:t xml:space="preserve"> no need to remember login credentials for each web site.</w:t>
      </w:r>
    </w:p>
    <w:p w14:paraId="12D765DF" w14:textId="77777777" w:rsidR="00B443BF" w:rsidRPr="005B15E5" w:rsidRDefault="00B443BF" w:rsidP="00B443BF">
      <w:r w:rsidRPr="005B15E5">
        <w:t>Users can maintain his/ her information in a single location.</w:t>
      </w:r>
    </w:p>
    <w:p w14:paraId="6C6BE42A" w14:textId="77777777" w:rsidR="00B443BF" w:rsidRPr="005B15E5" w:rsidRDefault="00B443BF" w:rsidP="00B443BF"/>
    <w:p w14:paraId="021D1C64" w14:textId="77777777" w:rsidR="00B443BF" w:rsidRPr="005B15E5" w:rsidRDefault="00B443BF" w:rsidP="00B443BF">
      <w:r w:rsidRPr="005B15E5">
        <w:t>35. What are the asp.net Security Controls?</w:t>
      </w:r>
    </w:p>
    <w:p w14:paraId="31D6E8FE" w14:textId="77777777" w:rsidR="00B443BF" w:rsidRPr="005B15E5" w:rsidRDefault="00B443BF" w:rsidP="00B443BF">
      <w:r w:rsidRPr="005B15E5">
        <w:t>&lt;</w:t>
      </w:r>
      <w:proofErr w:type="spellStart"/>
      <w:proofErr w:type="gramStart"/>
      <w:r w:rsidRPr="005B15E5">
        <w:t>asp:Login</w:t>
      </w:r>
      <w:proofErr w:type="spellEnd"/>
      <w:proofErr w:type="gramEnd"/>
      <w:r w:rsidRPr="005B15E5">
        <w:t>&gt;: Provides a standard login capability that allows the users to enter their credentials</w:t>
      </w:r>
    </w:p>
    <w:p w14:paraId="1CB528C0" w14:textId="77777777" w:rsidR="00B443BF" w:rsidRPr="005B15E5" w:rsidRDefault="00B443BF" w:rsidP="00B443BF">
      <w:r w:rsidRPr="005B15E5">
        <w:t>&lt;</w:t>
      </w:r>
      <w:proofErr w:type="spellStart"/>
      <w:proofErr w:type="gramStart"/>
      <w:r w:rsidRPr="005B15E5">
        <w:t>asp:LoginName</w:t>
      </w:r>
      <w:proofErr w:type="spellEnd"/>
      <w:proofErr w:type="gramEnd"/>
      <w:r w:rsidRPr="005B15E5">
        <w:t>&gt;: Allows you to display the name of the logged-in user</w:t>
      </w:r>
    </w:p>
    <w:p w14:paraId="6CE91B60" w14:textId="77777777" w:rsidR="00B443BF" w:rsidRPr="005B15E5" w:rsidRDefault="00B443BF" w:rsidP="00B443BF">
      <w:r w:rsidRPr="005B15E5">
        <w:t>&lt;</w:t>
      </w:r>
      <w:proofErr w:type="spellStart"/>
      <w:proofErr w:type="gramStart"/>
      <w:r w:rsidRPr="005B15E5">
        <w:t>asp:LoginStatus</w:t>
      </w:r>
      <w:proofErr w:type="spellEnd"/>
      <w:proofErr w:type="gramEnd"/>
      <w:r w:rsidRPr="005B15E5">
        <w:t>&gt;: Displays whether the user is authenticated or not</w:t>
      </w:r>
    </w:p>
    <w:p w14:paraId="45CC129B" w14:textId="77777777" w:rsidR="00B443BF" w:rsidRPr="005B15E5" w:rsidRDefault="00B443BF" w:rsidP="00B443BF">
      <w:r w:rsidRPr="005B15E5">
        <w:t>&lt;</w:t>
      </w:r>
      <w:proofErr w:type="spellStart"/>
      <w:proofErr w:type="gramStart"/>
      <w:r w:rsidRPr="005B15E5">
        <w:t>asp:LoginView</w:t>
      </w:r>
      <w:proofErr w:type="spellEnd"/>
      <w:proofErr w:type="gramEnd"/>
      <w:r w:rsidRPr="005B15E5">
        <w:t>&gt;: Provides various login views depending on the selected template</w:t>
      </w:r>
    </w:p>
    <w:p w14:paraId="40F2B154" w14:textId="77777777" w:rsidR="00B443BF" w:rsidRPr="005B15E5" w:rsidRDefault="00B443BF" w:rsidP="00B443BF">
      <w:r w:rsidRPr="005B15E5">
        <w:t>&lt;</w:t>
      </w:r>
      <w:proofErr w:type="spellStart"/>
      <w:proofErr w:type="gramStart"/>
      <w:r w:rsidRPr="005B15E5">
        <w:t>asp:PasswordRecovery</w:t>
      </w:r>
      <w:proofErr w:type="spellEnd"/>
      <w:proofErr w:type="gramEnd"/>
      <w:r w:rsidRPr="005B15E5">
        <w:t>&gt;:  email the users their lost password</w:t>
      </w:r>
    </w:p>
    <w:p w14:paraId="3989C85F" w14:textId="77777777" w:rsidR="00B443BF" w:rsidRPr="005B15E5" w:rsidRDefault="00B443BF" w:rsidP="00B443BF"/>
    <w:p w14:paraId="75D8AAB7" w14:textId="77777777" w:rsidR="00B443BF" w:rsidRPr="005B15E5" w:rsidRDefault="00B443BF" w:rsidP="00B443BF">
      <w:r w:rsidRPr="005B15E5">
        <w:t xml:space="preserve">36. How do you register JavaScript for </w:t>
      </w:r>
      <w:proofErr w:type="spellStart"/>
      <w:proofErr w:type="gramStart"/>
      <w:r w:rsidRPr="005B15E5">
        <w:t>webcontrols</w:t>
      </w:r>
      <w:proofErr w:type="spellEnd"/>
      <w:r w:rsidRPr="005B15E5">
        <w:t xml:space="preserve"> ?</w:t>
      </w:r>
      <w:proofErr w:type="gramEnd"/>
    </w:p>
    <w:p w14:paraId="141A3641" w14:textId="77777777" w:rsidR="00B443BF" w:rsidRPr="005B15E5" w:rsidRDefault="00B443BF" w:rsidP="00B443BF">
      <w:r w:rsidRPr="005B15E5">
        <w:t xml:space="preserve">We can register </w:t>
      </w:r>
      <w:proofErr w:type="spellStart"/>
      <w:r w:rsidRPr="005B15E5">
        <w:t>javascript</w:t>
      </w:r>
      <w:proofErr w:type="spellEnd"/>
      <w:r w:rsidRPr="005B15E5">
        <w:t xml:space="preserve"> for controls using &lt;CONTROL -name&gt;</w:t>
      </w:r>
      <w:proofErr w:type="spellStart"/>
      <w:r w:rsidRPr="005B15E5">
        <w:t>Attribtues.Add</w:t>
      </w:r>
      <w:proofErr w:type="spellEnd"/>
      <w:r w:rsidRPr="005B15E5">
        <w:t>(</w:t>
      </w:r>
      <w:proofErr w:type="spellStart"/>
      <w:proofErr w:type="gramStart"/>
      <w:r w:rsidRPr="005B15E5">
        <w:t>scriptname,scripttext</w:t>
      </w:r>
      <w:proofErr w:type="spellEnd"/>
      <w:proofErr w:type="gramEnd"/>
      <w:r w:rsidRPr="005B15E5">
        <w:t>) method.</w:t>
      </w:r>
    </w:p>
    <w:p w14:paraId="4CA0142F" w14:textId="77777777" w:rsidR="00B443BF" w:rsidRPr="005B15E5" w:rsidRDefault="00B443BF" w:rsidP="00B443BF"/>
    <w:p w14:paraId="34332E3C" w14:textId="77777777" w:rsidR="00B443BF" w:rsidRPr="005B15E5" w:rsidRDefault="00B443BF" w:rsidP="00B443BF">
      <w:r w:rsidRPr="005B15E5">
        <w:t>37. In which event are the controls fully loaded?</w:t>
      </w:r>
    </w:p>
    <w:p w14:paraId="2A818180" w14:textId="77777777" w:rsidR="00B443BF" w:rsidRPr="005B15E5" w:rsidRDefault="00B443BF" w:rsidP="00B443BF">
      <w:r w:rsidRPr="005B15E5">
        <w:t>Page load event.</w:t>
      </w:r>
    </w:p>
    <w:p w14:paraId="4551CCD6" w14:textId="77777777" w:rsidR="00B443BF" w:rsidRPr="005B15E5" w:rsidRDefault="00B443BF" w:rsidP="00B443BF"/>
    <w:p w14:paraId="6E2C1690" w14:textId="77777777" w:rsidR="00B443BF" w:rsidRPr="005B15E5" w:rsidRDefault="00B443BF" w:rsidP="00B443BF">
      <w:r w:rsidRPr="005B15E5">
        <w:t>38. what is boxing and unboxing?</w:t>
      </w:r>
    </w:p>
    <w:p w14:paraId="2C6A96F0" w14:textId="77777777" w:rsidR="00B443BF" w:rsidRPr="005B15E5" w:rsidRDefault="00B443BF" w:rsidP="00B443BF">
      <w:r w:rsidRPr="005B15E5">
        <w:t>Boxing is assigning a value type to reference type variable.</w:t>
      </w:r>
    </w:p>
    <w:p w14:paraId="102D3C26" w14:textId="77777777" w:rsidR="00B443BF" w:rsidRPr="005B15E5" w:rsidRDefault="00B443BF" w:rsidP="00B443BF">
      <w:r w:rsidRPr="005B15E5">
        <w:t xml:space="preserve">Unboxing is reverse of boxing </w:t>
      </w:r>
      <w:proofErr w:type="spellStart"/>
      <w:r w:rsidRPr="005B15E5">
        <w:t>ie</w:t>
      </w:r>
      <w:proofErr w:type="spellEnd"/>
      <w:r w:rsidRPr="005B15E5">
        <w:t>. Assigning reference type variable to value type variable.</w:t>
      </w:r>
    </w:p>
    <w:p w14:paraId="326931CE" w14:textId="77777777" w:rsidR="00B443BF" w:rsidRPr="005B15E5" w:rsidRDefault="00B443BF" w:rsidP="00B443BF"/>
    <w:p w14:paraId="08A887ED" w14:textId="77777777" w:rsidR="00B443BF" w:rsidRPr="005B15E5" w:rsidRDefault="00B443BF" w:rsidP="00B443BF">
      <w:r w:rsidRPr="005B15E5">
        <w:t>39. Differentiate strong typing and weak typing</w:t>
      </w:r>
    </w:p>
    <w:p w14:paraId="44734BA4" w14:textId="77777777" w:rsidR="00B443BF" w:rsidRPr="005B15E5" w:rsidRDefault="00B443BF" w:rsidP="00B443BF">
      <w:r w:rsidRPr="005B15E5">
        <w:t xml:space="preserve">In strong typing, the data types of variable are checked at compile time. On the other hand, in case of weak typing the variable data types are checked at runtime. In case of strong typing, there is no chance of compilation error. Scripts use weak typing and hence issues </w:t>
      </w:r>
      <w:proofErr w:type="gramStart"/>
      <w:r w:rsidRPr="005B15E5">
        <w:t>arises</w:t>
      </w:r>
      <w:proofErr w:type="gramEnd"/>
      <w:r w:rsidRPr="005B15E5">
        <w:t xml:space="preserve"> at runtime.</w:t>
      </w:r>
    </w:p>
    <w:p w14:paraId="1629A36E" w14:textId="77777777" w:rsidR="00B443BF" w:rsidRPr="005B15E5" w:rsidRDefault="00B443BF" w:rsidP="00B443BF"/>
    <w:p w14:paraId="566F6610" w14:textId="77777777" w:rsidR="00B443BF" w:rsidRPr="005B15E5" w:rsidRDefault="00B443BF" w:rsidP="00B443BF">
      <w:r w:rsidRPr="005B15E5">
        <w:t>40. How we can force all the validation controls to run?</w:t>
      </w:r>
    </w:p>
    <w:p w14:paraId="0AAB4902" w14:textId="77777777" w:rsidR="00B443BF" w:rsidRPr="005B15E5" w:rsidRDefault="00B443BF" w:rsidP="00B443BF">
      <w:r w:rsidRPr="005B15E5">
        <w:t xml:space="preserve">The </w:t>
      </w:r>
      <w:proofErr w:type="spellStart"/>
      <w:r w:rsidRPr="005B15E5">
        <w:t>Page.Validate</w:t>
      </w:r>
      <w:proofErr w:type="spellEnd"/>
      <w:r w:rsidRPr="005B15E5">
        <w:t>() method is used to force all the validation controls to run and to perform validation.</w:t>
      </w:r>
    </w:p>
    <w:p w14:paraId="681C995B" w14:textId="77777777" w:rsidR="00B443BF" w:rsidRPr="005B15E5" w:rsidRDefault="00B443BF" w:rsidP="00B443BF"/>
    <w:p w14:paraId="2C342AC6" w14:textId="77777777" w:rsidR="00B443BF" w:rsidRPr="005B15E5" w:rsidRDefault="00B443BF" w:rsidP="00B443BF">
      <w:r w:rsidRPr="005B15E5">
        <w:t>41. List all templates of the Repeater control.</w:t>
      </w:r>
    </w:p>
    <w:p w14:paraId="6859CB4A" w14:textId="77777777" w:rsidR="00B443BF" w:rsidRPr="005B15E5" w:rsidRDefault="00B443BF" w:rsidP="00B443BF">
      <w:proofErr w:type="spellStart"/>
      <w:r w:rsidRPr="005B15E5">
        <w:t>ItemTemplate</w:t>
      </w:r>
      <w:proofErr w:type="spellEnd"/>
    </w:p>
    <w:p w14:paraId="57D8BC29" w14:textId="77777777" w:rsidR="00B443BF" w:rsidRPr="005B15E5" w:rsidRDefault="00B443BF" w:rsidP="00B443BF">
      <w:proofErr w:type="spellStart"/>
      <w:r w:rsidRPr="005B15E5">
        <w:t>AlternatingltemTemplate</w:t>
      </w:r>
      <w:proofErr w:type="spellEnd"/>
    </w:p>
    <w:p w14:paraId="30B74869" w14:textId="77777777" w:rsidR="00B443BF" w:rsidRPr="005B15E5" w:rsidRDefault="00B443BF" w:rsidP="00B443BF">
      <w:proofErr w:type="spellStart"/>
      <w:r w:rsidRPr="005B15E5">
        <w:t>SeparatorTemplate</w:t>
      </w:r>
      <w:proofErr w:type="spellEnd"/>
    </w:p>
    <w:p w14:paraId="0261C3FB" w14:textId="77777777" w:rsidR="00B443BF" w:rsidRPr="005B15E5" w:rsidRDefault="00B443BF" w:rsidP="00B443BF">
      <w:proofErr w:type="spellStart"/>
      <w:r w:rsidRPr="005B15E5">
        <w:t>HeaderTemplate</w:t>
      </w:r>
      <w:proofErr w:type="spellEnd"/>
    </w:p>
    <w:p w14:paraId="7BA833DF" w14:textId="77777777" w:rsidR="00B443BF" w:rsidRPr="005B15E5" w:rsidRDefault="00B443BF" w:rsidP="00B443BF">
      <w:proofErr w:type="spellStart"/>
      <w:r w:rsidRPr="005B15E5">
        <w:t>FooterTemplate</w:t>
      </w:r>
      <w:proofErr w:type="spellEnd"/>
    </w:p>
    <w:p w14:paraId="7EDADAFC" w14:textId="77777777" w:rsidR="00B443BF" w:rsidRPr="005B15E5" w:rsidRDefault="00B443BF" w:rsidP="00B443BF"/>
    <w:p w14:paraId="2D0FF8BF" w14:textId="77777777" w:rsidR="00B443BF" w:rsidRPr="005B15E5" w:rsidRDefault="00B443BF" w:rsidP="00B443BF">
      <w:r w:rsidRPr="005B15E5">
        <w:t xml:space="preserve">42. List the major built-in objects in ASP.NET? </w:t>
      </w:r>
    </w:p>
    <w:p w14:paraId="58C69353" w14:textId="77777777" w:rsidR="00B443BF" w:rsidRPr="005B15E5" w:rsidRDefault="00B443BF" w:rsidP="00B443BF">
      <w:r w:rsidRPr="005B15E5">
        <w:t>Application</w:t>
      </w:r>
    </w:p>
    <w:p w14:paraId="550EAC1F" w14:textId="77777777" w:rsidR="00B443BF" w:rsidRPr="005B15E5" w:rsidRDefault="00B443BF" w:rsidP="00B443BF">
      <w:r w:rsidRPr="005B15E5">
        <w:t>Request</w:t>
      </w:r>
    </w:p>
    <w:p w14:paraId="2EEDFA5A" w14:textId="77777777" w:rsidR="00B443BF" w:rsidRPr="005B15E5" w:rsidRDefault="00B443BF" w:rsidP="00B443BF">
      <w:r w:rsidRPr="005B15E5">
        <w:t>Response</w:t>
      </w:r>
    </w:p>
    <w:p w14:paraId="7AAA2768" w14:textId="77777777" w:rsidR="00B443BF" w:rsidRPr="005B15E5" w:rsidRDefault="00B443BF" w:rsidP="00B443BF">
      <w:r w:rsidRPr="005B15E5">
        <w:t>Server</w:t>
      </w:r>
    </w:p>
    <w:p w14:paraId="6CB6C361" w14:textId="77777777" w:rsidR="00B443BF" w:rsidRPr="005B15E5" w:rsidRDefault="00B443BF" w:rsidP="00B443BF">
      <w:r w:rsidRPr="005B15E5">
        <w:t>Session</w:t>
      </w:r>
    </w:p>
    <w:p w14:paraId="3A725128" w14:textId="77777777" w:rsidR="00B443BF" w:rsidRPr="005B15E5" w:rsidRDefault="00B443BF" w:rsidP="00B443BF">
      <w:r w:rsidRPr="005B15E5">
        <w:t>Context</w:t>
      </w:r>
    </w:p>
    <w:p w14:paraId="4EA03B2E" w14:textId="77777777" w:rsidR="00B443BF" w:rsidRPr="005B15E5" w:rsidRDefault="00B443BF" w:rsidP="00B443BF">
      <w:r w:rsidRPr="005B15E5">
        <w:t>Trace</w:t>
      </w:r>
    </w:p>
    <w:p w14:paraId="740B30C5" w14:textId="77777777" w:rsidR="00B443BF" w:rsidRPr="005B15E5" w:rsidRDefault="00B443BF" w:rsidP="00B443BF"/>
    <w:p w14:paraId="6C5AE655" w14:textId="77777777" w:rsidR="00B443BF" w:rsidRPr="005B15E5" w:rsidRDefault="00B443BF" w:rsidP="00B443BF">
      <w:r w:rsidRPr="005B15E5">
        <w:t xml:space="preserve">43. What is the </w:t>
      </w:r>
      <w:proofErr w:type="spellStart"/>
      <w:r w:rsidRPr="005B15E5">
        <w:t>appSettings</w:t>
      </w:r>
      <w:proofErr w:type="spellEnd"/>
      <w:r w:rsidRPr="005B15E5">
        <w:t xml:space="preserve"> Section in the </w:t>
      </w:r>
      <w:proofErr w:type="spellStart"/>
      <w:r w:rsidRPr="005B15E5">
        <w:t>web.config</w:t>
      </w:r>
      <w:proofErr w:type="spellEnd"/>
      <w:r w:rsidRPr="005B15E5">
        <w:t xml:space="preserve"> file?</w:t>
      </w:r>
    </w:p>
    <w:p w14:paraId="764332F4" w14:textId="77777777" w:rsidR="00B443BF" w:rsidRPr="005B15E5" w:rsidRDefault="00B443BF" w:rsidP="00B443BF">
      <w:r w:rsidRPr="005B15E5">
        <w:t xml:space="preserve">The </w:t>
      </w:r>
      <w:proofErr w:type="spellStart"/>
      <w:r w:rsidRPr="005B15E5">
        <w:t>appSettings</w:t>
      </w:r>
      <w:proofErr w:type="spellEnd"/>
      <w:r w:rsidRPr="005B15E5">
        <w:t xml:space="preserve"> block in web config file sets the user-defined values for the whole application.</w:t>
      </w:r>
    </w:p>
    <w:p w14:paraId="0B06A006" w14:textId="77777777" w:rsidR="00B443BF" w:rsidRPr="005B15E5" w:rsidRDefault="00B443BF" w:rsidP="00B443BF">
      <w:r w:rsidRPr="005B15E5">
        <w:t xml:space="preserve">For example, in the following code snippet, the specified </w:t>
      </w:r>
      <w:proofErr w:type="spellStart"/>
      <w:r w:rsidRPr="005B15E5">
        <w:t>ConnectionString</w:t>
      </w:r>
      <w:proofErr w:type="spellEnd"/>
      <w:r w:rsidRPr="005B15E5">
        <w:t xml:space="preserve"> section is used throughout the project for database connection:</w:t>
      </w:r>
    </w:p>
    <w:p w14:paraId="1835B084" w14:textId="77777777" w:rsidR="00B443BF" w:rsidRPr="005B15E5" w:rsidRDefault="00B443BF" w:rsidP="00B443BF"/>
    <w:p w14:paraId="5EC1837B" w14:textId="77777777" w:rsidR="00B443BF" w:rsidRPr="005B15E5" w:rsidRDefault="00B443BF" w:rsidP="00B443BF">
      <w:r w:rsidRPr="005B15E5">
        <w:t>&lt;</w:t>
      </w:r>
      <w:proofErr w:type="spellStart"/>
      <w:r w:rsidRPr="005B15E5">
        <w:t>em</w:t>
      </w:r>
      <w:proofErr w:type="spellEnd"/>
      <w:r w:rsidRPr="005B15E5">
        <w:t>&gt;&lt;configuration&gt;</w:t>
      </w:r>
    </w:p>
    <w:p w14:paraId="40DDE31F" w14:textId="77777777" w:rsidR="00B443BF" w:rsidRPr="005B15E5" w:rsidRDefault="00B443BF" w:rsidP="00B443BF">
      <w:r w:rsidRPr="005B15E5">
        <w:t>&lt;</w:t>
      </w:r>
      <w:proofErr w:type="spellStart"/>
      <w:r w:rsidRPr="005B15E5">
        <w:t>appSettings</w:t>
      </w:r>
      <w:proofErr w:type="spellEnd"/>
      <w:r w:rsidRPr="005B15E5">
        <w:t>&gt;</w:t>
      </w:r>
    </w:p>
    <w:p w14:paraId="1B5EE325" w14:textId="77777777" w:rsidR="00B443BF" w:rsidRPr="005B15E5" w:rsidRDefault="00B443BF" w:rsidP="00B443BF">
      <w:r w:rsidRPr="005B15E5">
        <w:t>&lt;add key="</w:t>
      </w:r>
      <w:proofErr w:type="spellStart"/>
      <w:r w:rsidRPr="005B15E5">
        <w:t>ConnectionString</w:t>
      </w:r>
      <w:proofErr w:type="spellEnd"/>
      <w:r w:rsidRPr="005B15E5">
        <w:t xml:space="preserve">" value="server=local; </w:t>
      </w:r>
      <w:proofErr w:type="spellStart"/>
      <w:r w:rsidRPr="005B15E5">
        <w:t>pwd</w:t>
      </w:r>
      <w:proofErr w:type="spellEnd"/>
      <w:r w:rsidRPr="005B15E5">
        <w:t>=password; database=default" /&gt;</w:t>
      </w:r>
    </w:p>
    <w:p w14:paraId="223CD5D7" w14:textId="77777777" w:rsidR="00B443BF" w:rsidRPr="005B15E5" w:rsidRDefault="00B443BF" w:rsidP="00B443BF">
      <w:r w:rsidRPr="005B15E5">
        <w:t>&lt;/</w:t>
      </w:r>
      <w:proofErr w:type="spellStart"/>
      <w:r w:rsidRPr="005B15E5">
        <w:t>appSettings</w:t>
      </w:r>
      <w:proofErr w:type="spellEnd"/>
      <w:r w:rsidRPr="005B15E5">
        <w:t>&gt;&lt;/</w:t>
      </w:r>
      <w:proofErr w:type="spellStart"/>
      <w:r w:rsidRPr="005B15E5">
        <w:t>em</w:t>
      </w:r>
      <w:proofErr w:type="spellEnd"/>
      <w:r w:rsidRPr="005B15E5">
        <w:t>&gt;</w:t>
      </w:r>
    </w:p>
    <w:p w14:paraId="12E452F4" w14:textId="77777777" w:rsidR="00B443BF" w:rsidRPr="005B15E5" w:rsidRDefault="00B443BF" w:rsidP="00B443BF"/>
    <w:p w14:paraId="5C4F16CF" w14:textId="77777777" w:rsidR="00B443BF" w:rsidRPr="005B15E5" w:rsidRDefault="00B443BF" w:rsidP="00B443BF">
      <w:r w:rsidRPr="005B15E5">
        <w:t xml:space="preserve">44. Which data type does the </w:t>
      </w:r>
      <w:proofErr w:type="spellStart"/>
      <w:r w:rsidRPr="005B15E5">
        <w:t>RangeValidator</w:t>
      </w:r>
      <w:proofErr w:type="spellEnd"/>
      <w:r w:rsidRPr="005B15E5">
        <w:t xml:space="preserve"> control support?</w:t>
      </w:r>
    </w:p>
    <w:p w14:paraId="612AD791" w14:textId="77777777" w:rsidR="00B443BF" w:rsidRPr="005B15E5" w:rsidRDefault="00B443BF" w:rsidP="00B443BF">
      <w:r w:rsidRPr="005B15E5">
        <w:t xml:space="preserve">The data types supported by the </w:t>
      </w:r>
      <w:proofErr w:type="spellStart"/>
      <w:r w:rsidRPr="005B15E5">
        <w:t>RangeValidator</w:t>
      </w:r>
      <w:proofErr w:type="spellEnd"/>
      <w:r w:rsidRPr="005B15E5">
        <w:t xml:space="preserve"> control are Integer, Double, String, Currency, and Date.</w:t>
      </w:r>
    </w:p>
    <w:p w14:paraId="439CC3BF" w14:textId="77777777" w:rsidR="00B443BF" w:rsidRPr="005B15E5" w:rsidRDefault="00B443BF" w:rsidP="00B443BF"/>
    <w:p w14:paraId="700E49B4" w14:textId="77777777" w:rsidR="00B443BF" w:rsidRPr="005B15E5" w:rsidRDefault="00B443BF" w:rsidP="00B443BF">
      <w:r w:rsidRPr="005B15E5">
        <w:t xml:space="preserve">45. What is the difference between an </w:t>
      </w:r>
      <w:proofErr w:type="spellStart"/>
      <w:r w:rsidRPr="005B15E5">
        <w:t>HtmlInputCheckBox</w:t>
      </w:r>
      <w:proofErr w:type="spellEnd"/>
      <w:r w:rsidRPr="005B15E5">
        <w:t xml:space="preserve"> control and an </w:t>
      </w:r>
      <w:proofErr w:type="spellStart"/>
      <w:r w:rsidRPr="005B15E5">
        <w:t>HtmlInputRadioButton</w:t>
      </w:r>
      <w:proofErr w:type="spellEnd"/>
      <w:r w:rsidRPr="005B15E5">
        <w:t xml:space="preserve"> control?</w:t>
      </w:r>
    </w:p>
    <w:p w14:paraId="6F2E7DFE" w14:textId="77777777" w:rsidR="00B443BF" w:rsidRPr="005B15E5" w:rsidRDefault="00B443BF" w:rsidP="00B443BF">
      <w:r w:rsidRPr="005B15E5">
        <w:t xml:space="preserve">In </w:t>
      </w:r>
      <w:proofErr w:type="spellStart"/>
      <w:r w:rsidRPr="005B15E5">
        <w:t>HtmlInputCheckBoxcontrol</w:t>
      </w:r>
      <w:proofErr w:type="spellEnd"/>
      <w:r w:rsidRPr="005B15E5">
        <w:t xml:space="preserve">, multiple item selection is possible whereas in </w:t>
      </w:r>
      <w:proofErr w:type="spellStart"/>
      <w:r w:rsidRPr="005B15E5">
        <w:t>HtmlInputRadioButton</w:t>
      </w:r>
      <w:proofErr w:type="spellEnd"/>
      <w:r w:rsidRPr="005B15E5">
        <w:t xml:space="preserve"> controls, we can select only single item from the group of items.</w:t>
      </w:r>
    </w:p>
    <w:p w14:paraId="65A46000" w14:textId="77777777" w:rsidR="00B443BF" w:rsidRPr="005B15E5" w:rsidRDefault="00B443BF" w:rsidP="00B443BF"/>
    <w:p w14:paraId="6E03BB09" w14:textId="77777777" w:rsidR="00B443BF" w:rsidRPr="005B15E5" w:rsidRDefault="00B443BF" w:rsidP="00B443BF">
      <w:r w:rsidRPr="005B15E5">
        <w:t>46. Which namespaces are necessary to create a localized application?</w:t>
      </w:r>
    </w:p>
    <w:p w14:paraId="202B3CB6" w14:textId="77777777" w:rsidR="00B443BF" w:rsidRPr="005B15E5" w:rsidRDefault="00B443BF" w:rsidP="00B443BF">
      <w:proofErr w:type="spellStart"/>
      <w:r w:rsidRPr="005B15E5">
        <w:t>System.Globalization</w:t>
      </w:r>
      <w:proofErr w:type="spellEnd"/>
    </w:p>
    <w:p w14:paraId="35C4D015" w14:textId="77777777" w:rsidR="00B443BF" w:rsidRPr="005B15E5" w:rsidRDefault="00B443BF" w:rsidP="00B443BF">
      <w:proofErr w:type="spellStart"/>
      <w:r w:rsidRPr="005B15E5">
        <w:t>System.Resources</w:t>
      </w:r>
      <w:proofErr w:type="spellEnd"/>
    </w:p>
    <w:p w14:paraId="5A6F97C9" w14:textId="77777777" w:rsidR="00B443BF" w:rsidRPr="005B15E5" w:rsidRDefault="00B443BF" w:rsidP="00B443BF"/>
    <w:p w14:paraId="061ED1EA" w14:textId="77777777" w:rsidR="00B443BF" w:rsidRPr="005B15E5" w:rsidRDefault="00B443BF" w:rsidP="00B443BF">
      <w:r w:rsidRPr="005B15E5">
        <w:t>47. What are the different types of cookies in ASP.NET?</w:t>
      </w:r>
    </w:p>
    <w:p w14:paraId="6767B3F4" w14:textId="77777777" w:rsidR="00B443BF" w:rsidRPr="005B15E5" w:rsidRDefault="00B443BF" w:rsidP="00B443BF">
      <w:r w:rsidRPr="005B15E5">
        <w:t>Session Cookie – Resides on the client machine for a single session until the user does not log out.</w:t>
      </w:r>
    </w:p>
    <w:p w14:paraId="106F8F74" w14:textId="77777777" w:rsidR="00B443BF" w:rsidRPr="005B15E5" w:rsidRDefault="00B443BF" w:rsidP="00B443BF">
      <w:r w:rsidRPr="005B15E5">
        <w:t>Persistent Cookie – Resides on a user’s machine for a period specified for its expiry, such as 10 days, one month, and never.</w:t>
      </w:r>
    </w:p>
    <w:p w14:paraId="22DF19A1" w14:textId="77777777" w:rsidR="00B443BF" w:rsidRPr="005B15E5" w:rsidRDefault="00B443BF" w:rsidP="00B443BF"/>
    <w:p w14:paraId="63E6E9B6" w14:textId="77777777" w:rsidR="00B443BF" w:rsidRPr="005B15E5" w:rsidRDefault="00B443BF" w:rsidP="00B443BF">
      <w:r w:rsidRPr="005B15E5">
        <w:t>48. What is the file extension of web service?</w:t>
      </w:r>
    </w:p>
    <w:p w14:paraId="2CA0DC1C" w14:textId="77777777" w:rsidR="00B443BF" w:rsidRPr="005B15E5" w:rsidRDefault="00B443BF" w:rsidP="00B443BF">
      <w:r w:rsidRPr="005B15E5">
        <w:t xml:space="preserve">Web services have file </w:t>
      </w:r>
      <w:proofErr w:type="gramStart"/>
      <w:r w:rsidRPr="005B15E5">
        <w:t>extension .</w:t>
      </w:r>
      <w:proofErr w:type="spellStart"/>
      <w:proofErr w:type="gramEnd"/>
      <w:r w:rsidRPr="005B15E5">
        <w:t>asmx</w:t>
      </w:r>
      <w:proofErr w:type="spellEnd"/>
      <w:r w:rsidRPr="005B15E5">
        <w:t>..</w:t>
      </w:r>
    </w:p>
    <w:p w14:paraId="3228F4B7" w14:textId="77777777" w:rsidR="00B443BF" w:rsidRPr="005B15E5" w:rsidRDefault="00B443BF" w:rsidP="00B443BF"/>
    <w:p w14:paraId="6840E273" w14:textId="77777777" w:rsidR="00B443BF" w:rsidRPr="005B15E5" w:rsidRDefault="00B443BF" w:rsidP="00B443BF">
      <w:r w:rsidRPr="005B15E5">
        <w:t>49. What are the components of ADO.NET?</w:t>
      </w:r>
    </w:p>
    <w:p w14:paraId="1C3C4B0B" w14:textId="77777777" w:rsidR="00B443BF" w:rsidRPr="005B15E5" w:rsidRDefault="00B443BF" w:rsidP="00B443BF">
      <w:r w:rsidRPr="005B15E5">
        <w:lastRenderedPageBreak/>
        <w:t>The components of ADO.Net are Dataset, Data Reader, Data Adaptor, Command, connection.</w:t>
      </w:r>
    </w:p>
    <w:p w14:paraId="5017A2BD" w14:textId="77777777" w:rsidR="00B443BF" w:rsidRPr="005B15E5" w:rsidRDefault="00B443BF" w:rsidP="00B443BF"/>
    <w:p w14:paraId="35CAF9EA" w14:textId="77777777" w:rsidR="00B443BF" w:rsidRPr="005B15E5" w:rsidRDefault="00B443BF" w:rsidP="00B443BF">
      <w:r w:rsidRPr="005B15E5">
        <w:t xml:space="preserve">50. What is the difference between </w:t>
      </w:r>
      <w:proofErr w:type="spellStart"/>
      <w:r w:rsidRPr="005B15E5">
        <w:t>ExecuteScalar</w:t>
      </w:r>
      <w:proofErr w:type="spellEnd"/>
      <w:r w:rsidRPr="005B15E5">
        <w:t xml:space="preserve"> and </w:t>
      </w:r>
      <w:proofErr w:type="spellStart"/>
      <w:r w:rsidRPr="005B15E5">
        <w:t>ExecuteNonQuery</w:t>
      </w:r>
      <w:proofErr w:type="spellEnd"/>
      <w:r w:rsidRPr="005B15E5">
        <w:t>?</w:t>
      </w:r>
    </w:p>
    <w:p w14:paraId="46E243E6" w14:textId="77777777" w:rsidR="00B443BF" w:rsidRPr="005B15E5" w:rsidRDefault="00B443BF" w:rsidP="00B443BF">
      <w:proofErr w:type="spellStart"/>
      <w:r w:rsidRPr="005B15E5">
        <w:t>ExecuteScalar</w:t>
      </w:r>
      <w:proofErr w:type="spellEnd"/>
      <w:r w:rsidRPr="005B15E5">
        <w:t xml:space="preserve"> returns output value where as </w:t>
      </w:r>
      <w:proofErr w:type="spellStart"/>
      <w:r w:rsidRPr="005B15E5">
        <w:t>ExecuteNonQuery</w:t>
      </w:r>
      <w:proofErr w:type="spellEnd"/>
      <w:r w:rsidRPr="005B15E5">
        <w:t xml:space="preserve"> does not return any value but the number of rows affected by the query. </w:t>
      </w:r>
      <w:proofErr w:type="spellStart"/>
      <w:r w:rsidRPr="005B15E5">
        <w:t>ExecuteScalar</w:t>
      </w:r>
      <w:proofErr w:type="spellEnd"/>
      <w:r w:rsidRPr="005B15E5">
        <w:t xml:space="preserve"> used for fetching a single value and </w:t>
      </w:r>
      <w:proofErr w:type="spellStart"/>
      <w:r w:rsidRPr="005B15E5">
        <w:t>ExecuteNonQuery</w:t>
      </w:r>
      <w:proofErr w:type="spellEnd"/>
      <w:r w:rsidRPr="005B15E5">
        <w:t xml:space="preserve"> used to execute Insert and Update statements.</w:t>
      </w:r>
    </w:p>
    <w:p w14:paraId="3F048151" w14:textId="5D589FCB" w:rsidR="00874E89" w:rsidRDefault="00B443BF" w:rsidP="00B443BF">
      <w:r>
        <w:tab/>
      </w:r>
      <w:r>
        <w:tab/>
      </w:r>
      <w:r>
        <w:tab/>
      </w:r>
      <w:r>
        <w:tab/>
      </w:r>
      <w:r>
        <w:tab/>
      </w:r>
      <w:r>
        <w:tab/>
      </w:r>
      <w:r>
        <w:tab/>
      </w:r>
      <w:r>
        <w:tab/>
      </w:r>
    </w:p>
    <w:sectPr w:rsidR="00874E8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wNTM1MDA3MDY3NjNW0lEKTi0uzszPAykwrAUAbd3uQywAAAA="/>
  </w:docVars>
  <w:rsids>
    <w:rsidRoot w:val="00B443BF"/>
    <w:rsid w:val="00874E89"/>
    <w:rsid w:val="00B443BF"/>
    <w:rsid w:val="00D41FA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8ADF5E"/>
  <w15:chartTrackingRefBased/>
  <w15:docId w15:val="{7DA692EA-0289-4E68-BB6D-4CE9FFE758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2</Pages>
  <Words>2244</Words>
  <Characters>12797</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ny Gupta</dc:creator>
  <cp:keywords/>
  <dc:description/>
  <cp:lastModifiedBy>Sunny Gupta</cp:lastModifiedBy>
  <cp:revision>1</cp:revision>
  <dcterms:created xsi:type="dcterms:W3CDTF">2020-01-21T05:01:00Z</dcterms:created>
  <dcterms:modified xsi:type="dcterms:W3CDTF">2020-01-21T05:17:00Z</dcterms:modified>
</cp:coreProperties>
</file>